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E17C2" w14:textId="12AAD46B" w:rsidR="00A03BC7" w:rsidRPr="008234A1" w:rsidRDefault="00A03BC7" w:rsidP="00A03BC7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Pr="008234A1">
        <w:rPr>
          <w:rFonts w:hint="cs"/>
          <w:sz w:val="28"/>
          <w:szCs w:val="28"/>
          <w:rtl/>
        </w:rPr>
        <w:t xml:space="preserve"> (</w:t>
      </w:r>
      <w:r w:rsidR="00137DB8">
        <w:rPr>
          <w:rFonts w:hint="cs"/>
          <w:sz w:val="28"/>
          <w:szCs w:val="28"/>
          <w:rtl/>
        </w:rPr>
        <w:t>7</w:t>
      </w:r>
      <w:r w:rsidRPr="008234A1">
        <w:rPr>
          <w:rFonts w:hint="cs"/>
          <w:sz w:val="28"/>
          <w:szCs w:val="28"/>
          <w:rtl/>
        </w:rPr>
        <w:t>)</w:t>
      </w:r>
    </w:p>
    <w:p w14:paraId="399A4F8F" w14:textId="77777777" w:rsidR="000C7ED6" w:rsidRDefault="000C7ED6" w:rsidP="000C7ED6">
      <w:pPr>
        <w:rPr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>
        <w:rPr>
          <w:rFonts w:hint="cs"/>
          <w:sz w:val="20"/>
          <w:szCs w:val="20"/>
          <w:rtl/>
        </w:rPr>
        <w:t>____________________________________</w:t>
      </w:r>
    </w:p>
    <w:p w14:paraId="736F9CC8" w14:textId="77777777" w:rsidR="002B04AD" w:rsidRDefault="002B04AD" w:rsidP="002B04AD">
      <w:pPr>
        <w:rPr>
          <w:b/>
          <w:bCs/>
          <w:sz w:val="28"/>
          <w:szCs w:val="28"/>
          <w:rtl/>
        </w:rPr>
      </w:pPr>
    </w:p>
    <w:p w14:paraId="2ECB0AFE" w14:textId="77777777" w:rsidR="00471158" w:rsidRDefault="00A03BC7" w:rsidP="00471158">
      <w:pPr>
        <w:rPr>
          <w:sz w:val="24"/>
          <w:szCs w:val="24"/>
        </w:rPr>
      </w:pPr>
      <w:r>
        <w:rPr>
          <w:rFonts w:hint="cs"/>
          <w:b/>
          <w:bCs/>
          <w:sz w:val="28"/>
          <w:szCs w:val="28"/>
          <w:rtl/>
        </w:rPr>
        <w:t>طريقة العمل والمواد</w:t>
      </w:r>
      <w:r w:rsidRPr="005049EE">
        <w:rPr>
          <w:rFonts w:hint="cs"/>
          <w:b/>
          <w:bCs/>
          <w:sz w:val="28"/>
          <w:szCs w:val="28"/>
          <w:rtl/>
        </w:rPr>
        <w:t>:</w:t>
      </w:r>
    </w:p>
    <w:p w14:paraId="3E7182AC" w14:textId="77777777" w:rsidR="00471158" w:rsidRPr="003B4558" w:rsidRDefault="00471158" w:rsidP="00471158">
      <w:pPr>
        <w:pStyle w:val="ListParagraph"/>
        <w:numPr>
          <w:ilvl w:val="0"/>
          <w:numId w:val="8"/>
        </w:numPr>
        <w:spacing w:after="160" w:line="259" w:lineRule="auto"/>
        <w:ind w:right="709"/>
        <w:rPr>
          <w:b/>
          <w:bCs/>
          <w:sz w:val="24"/>
          <w:szCs w:val="24"/>
        </w:rPr>
      </w:pPr>
      <w:r w:rsidRPr="00964ADA">
        <w:rPr>
          <w:b/>
          <w:bCs/>
          <w:sz w:val="24"/>
          <w:szCs w:val="24"/>
          <w:rtl/>
        </w:rPr>
        <w:t xml:space="preserve"> اختبار </w:t>
      </w:r>
      <w:r>
        <w:rPr>
          <w:rFonts w:hint="cs"/>
          <w:b/>
          <w:bCs/>
          <w:sz w:val="24"/>
          <w:szCs w:val="24"/>
          <w:rtl/>
        </w:rPr>
        <w:t>كشف اليود:</w:t>
      </w:r>
      <w:r>
        <w:rPr>
          <w:b/>
          <w:bCs/>
          <w:sz w:val="24"/>
          <w:szCs w:val="24"/>
          <w:rtl/>
        </w:rPr>
        <w:br/>
      </w:r>
    </w:p>
    <w:p w14:paraId="23AED681" w14:textId="77777777" w:rsidR="00471158" w:rsidRDefault="00471158" w:rsidP="00471158">
      <w:pPr>
        <w:pStyle w:val="ListParagraph"/>
        <w:numPr>
          <w:ilvl w:val="0"/>
          <w:numId w:val="12"/>
        </w:numPr>
        <w:spacing w:after="0" w:line="259" w:lineRule="auto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أ</w:t>
      </w:r>
      <w:r w:rsidRPr="00EE7360">
        <w:rPr>
          <w:sz w:val="24"/>
          <w:szCs w:val="24"/>
          <w:rtl/>
        </w:rPr>
        <w:t>ضيفي 2</w:t>
      </w:r>
      <w:r w:rsidRPr="00EE7360">
        <w:rPr>
          <w:rFonts w:hint="cs"/>
          <w:sz w:val="24"/>
          <w:szCs w:val="24"/>
          <w:rtl/>
        </w:rPr>
        <w:t xml:space="preserve"> </w:t>
      </w:r>
      <w:r w:rsidRPr="00EE7360">
        <w:rPr>
          <w:sz w:val="24"/>
          <w:szCs w:val="24"/>
          <w:rtl/>
        </w:rPr>
        <w:t>مل من محلول</w:t>
      </w:r>
      <w:r w:rsidRPr="00EE7360">
        <w:rPr>
          <w:rFonts w:hint="cs"/>
          <w:sz w:val="24"/>
          <w:szCs w:val="24"/>
          <w:rtl/>
        </w:rPr>
        <w:t xml:space="preserve"> (النشا- الجلوكوز- السكروز-الجلايكوجين-الدكسترين)</w:t>
      </w:r>
      <w:r>
        <w:rPr>
          <w:rFonts w:hint="cs"/>
          <w:sz w:val="24"/>
          <w:szCs w:val="24"/>
          <w:rtl/>
        </w:rPr>
        <w:t xml:space="preserve"> في أنابيب مختلفة</w:t>
      </w:r>
      <w:r w:rsidRPr="00EE7360">
        <w:rPr>
          <w:sz w:val="24"/>
          <w:szCs w:val="24"/>
          <w:rtl/>
        </w:rPr>
        <w:t>.</w:t>
      </w:r>
    </w:p>
    <w:p w14:paraId="0567DA6C" w14:textId="77777777" w:rsidR="00471158" w:rsidRDefault="00471158" w:rsidP="00471158">
      <w:pPr>
        <w:pStyle w:val="ListParagraph"/>
        <w:numPr>
          <w:ilvl w:val="0"/>
          <w:numId w:val="12"/>
        </w:numPr>
        <w:spacing w:after="0" w:line="259" w:lineRule="auto"/>
        <w:rPr>
          <w:sz w:val="24"/>
          <w:szCs w:val="24"/>
        </w:rPr>
      </w:pPr>
      <w:r w:rsidRPr="00EE7360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أ</w:t>
      </w:r>
      <w:r w:rsidRPr="00EE7360">
        <w:rPr>
          <w:sz w:val="24"/>
          <w:szCs w:val="24"/>
          <w:rtl/>
        </w:rPr>
        <w:t xml:space="preserve">ضيفي </w:t>
      </w:r>
      <w:r w:rsidRPr="00EE7360">
        <w:rPr>
          <w:rFonts w:hint="cs"/>
          <w:sz w:val="24"/>
          <w:szCs w:val="24"/>
          <w:rtl/>
        </w:rPr>
        <w:t>3 قطرات</w:t>
      </w:r>
      <w:r w:rsidRPr="00EE7360">
        <w:rPr>
          <w:sz w:val="24"/>
          <w:szCs w:val="24"/>
          <w:rtl/>
        </w:rPr>
        <w:t xml:space="preserve"> من محلول اليود</w:t>
      </w:r>
      <w:r w:rsidRPr="00EE7360">
        <w:rPr>
          <w:rFonts w:hint="cs"/>
          <w:sz w:val="24"/>
          <w:szCs w:val="24"/>
          <w:rtl/>
        </w:rPr>
        <w:t>.</w:t>
      </w:r>
    </w:p>
    <w:p w14:paraId="7C33269D" w14:textId="77777777" w:rsidR="00471158" w:rsidRPr="00EE7360" w:rsidRDefault="00471158" w:rsidP="00471158">
      <w:pPr>
        <w:pStyle w:val="ListParagraph"/>
        <w:numPr>
          <w:ilvl w:val="0"/>
          <w:numId w:val="12"/>
        </w:numPr>
        <w:spacing w:after="0" w:line="259" w:lineRule="auto"/>
        <w:rPr>
          <w:sz w:val="24"/>
          <w:szCs w:val="24"/>
          <w:rtl/>
        </w:rPr>
      </w:pPr>
      <w:r w:rsidRPr="00EE7360">
        <w:rPr>
          <w:sz w:val="24"/>
          <w:szCs w:val="24"/>
          <w:rtl/>
        </w:rPr>
        <w:t xml:space="preserve"> رجي جيدا</w:t>
      </w:r>
      <w:r>
        <w:rPr>
          <w:rFonts w:hint="cs"/>
          <w:sz w:val="24"/>
          <w:szCs w:val="24"/>
          <w:rtl/>
        </w:rPr>
        <w:t>ً</w:t>
      </w:r>
      <w:r w:rsidRPr="00EE7360">
        <w:rPr>
          <w:sz w:val="24"/>
          <w:szCs w:val="24"/>
          <w:rtl/>
        </w:rPr>
        <w:t xml:space="preserve"> ولاحظي اللون المتكون</w:t>
      </w:r>
      <w:r w:rsidRPr="00EE7360">
        <w:rPr>
          <w:rFonts w:hint="cs"/>
          <w:sz w:val="24"/>
          <w:szCs w:val="24"/>
          <w:rtl/>
        </w:rPr>
        <w:t>.</w:t>
      </w:r>
    </w:p>
    <w:p w14:paraId="515D5CE1" w14:textId="77777777" w:rsidR="00471158" w:rsidRPr="007F03C1" w:rsidRDefault="00471158" w:rsidP="00471158">
      <w:pPr>
        <w:pStyle w:val="ListParagraph"/>
        <w:ind w:left="597" w:right="709"/>
        <w:rPr>
          <w:b/>
          <w:bCs/>
          <w:sz w:val="24"/>
          <w:szCs w:val="24"/>
        </w:rPr>
      </w:pPr>
    </w:p>
    <w:p w14:paraId="05C109B8" w14:textId="77777777" w:rsidR="00471158" w:rsidRDefault="00471158" w:rsidP="00471158">
      <w:pPr>
        <w:pStyle w:val="ListParagraph"/>
        <w:numPr>
          <w:ilvl w:val="0"/>
          <w:numId w:val="8"/>
        </w:numPr>
        <w:spacing w:after="160" w:line="259" w:lineRule="auto"/>
        <w:ind w:right="709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>اختبار التحلل المائي للسكروز:</w:t>
      </w:r>
    </w:p>
    <w:p w14:paraId="599E937C" w14:textId="77777777" w:rsidR="00471158" w:rsidRPr="005C6B93" w:rsidRDefault="00471158" w:rsidP="00471158">
      <w:pPr>
        <w:pStyle w:val="ListParagraph"/>
        <w:ind w:left="597" w:right="709"/>
        <w:rPr>
          <w:b/>
          <w:bCs/>
          <w:sz w:val="24"/>
          <w:szCs w:val="24"/>
          <w:rtl/>
        </w:rPr>
      </w:pPr>
    </w:p>
    <w:p w14:paraId="338CEC5E" w14:textId="77777777" w:rsidR="00471158" w:rsidRPr="00EE7360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>أنبوبة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ختبار</w:t>
      </w:r>
      <w:r>
        <w:rPr>
          <w:rFonts w:cs="Arial" w:hint="cs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ضعي</w:t>
      </w:r>
      <w:r w:rsidRPr="008D020E">
        <w:rPr>
          <w:rFonts w:cs="Arial"/>
          <w:sz w:val="24"/>
          <w:szCs w:val="24"/>
          <w:rtl/>
        </w:rPr>
        <w:t xml:space="preserve"> 4 </w:t>
      </w:r>
      <w:r w:rsidRPr="008D020E">
        <w:rPr>
          <w:rFonts w:cs="Arial" w:hint="cs"/>
          <w:sz w:val="24"/>
          <w:szCs w:val="24"/>
          <w:rtl/>
        </w:rPr>
        <w:t>مل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من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محلول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سكروز</w:t>
      </w:r>
      <w:r>
        <w:rPr>
          <w:rFonts w:cs="Arial" w:hint="cs"/>
          <w:sz w:val="24"/>
          <w:szCs w:val="24"/>
          <w:rtl/>
        </w:rPr>
        <w:t>.</w:t>
      </w:r>
    </w:p>
    <w:p w14:paraId="40549057" w14:textId="77777777" w:rsidR="00471158" w:rsidRPr="00EE7360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</w:rPr>
      </w:pPr>
      <w:r w:rsidRPr="00EE7360">
        <w:rPr>
          <w:rFonts w:cs="Arial" w:hint="cs"/>
          <w:sz w:val="24"/>
          <w:szCs w:val="24"/>
          <w:rtl/>
        </w:rPr>
        <w:t>أضيفي</w:t>
      </w:r>
      <w:r w:rsidRPr="00EE7360">
        <w:rPr>
          <w:rFonts w:cs="Arial"/>
          <w:sz w:val="24"/>
          <w:szCs w:val="24"/>
          <w:rtl/>
        </w:rPr>
        <w:t xml:space="preserve"> 7 </w:t>
      </w:r>
      <w:r w:rsidRPr="00EE7360">
        <w:rPr>
          <w:rFonts w:cs="Arial" w:hint="cs"/>
          <w:sz w:val="24"/>
          <w:szCs w:val="24"/>
          <w:rtl/>
        </w:rPr>
        <w:t>قطرات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من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حمض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الهيدروكلوريك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المركز</w:t>
      </w:r>
      <w:r>
        <w:rPr>
          <w:rFonts w:cs="Arial" w:hint="cs"/>
          <w:sz w:val="24"/>
          <w:szCs w:val="24"/>
          <w:rtl/>
        </w:rPr>
        <w:t>.</w:t>
      </w:r>
    </w:p>
    <w:p w14:paraId="07322A4F" w14:textId="77777777" w:rsidR="00471158" w:rsidRPr="00EE7360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</w:rPr>
      </w:pPr>
      <w:r w:rsidRPr="00EE7360">
        <w:rPr>
          <w:rFonts w:cs="Arial" w:hint="cs"/>
          <w:sz w:val="24"/>
          <w:szCs w:val="24"/>
          <w:rtl/>
        </w:rPr>
        <w:t>سخني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الأنبو</w:t>
      </w:r>
      <w:r>
        <w:rPr>
          <w:rFonts w:cs="Arial" w:hint="cs"/>
          <w:sz w:val="24"/>
          <w:szCs w:val="24"/>
          <w:rtl/>
        </w:rPr>
        <w:t>بة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لمدة</w:t>
      </w:r>
      <w:r w:rsidRPr="00EE7360">
        <w:rPr>
          <w:rFonts w:cs="Arial"/>
          <w:sz w:val="24"/>
          <w:szCs w:val="24"/>
          <w:rtl/>
        </w:rPr>
        <w:t xml:space="preserve"> 15 </w:t>
      </w:r>
      <w:r w:rsidRPr="00EE7360">
        <w:rPr>
          <w:rFonts w:cs="Arial" w:hint="cs"/>
          <w:sz w:val="24"/>
          <w:szCs w:val="24"/>
          <w:rtl/>
        </w:rPr>
        <w:t>دق</w:t>
      </w:r>
      <w:r>
        <w:rPr>
          <w:rFonts w:cs="Arial" w:hint="cs"/>
          <w:sz w:val="24"/>
          <w:szCs w:val="24"/>
          <w:rtl/>
        </w:rPr>
        <w:t>يقة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في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حمام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مائي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مغلي،</w:t>
      </w:r>
      <w:r w:rsidRPr="00EE7360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>ثم برديها تحت الماء.</w:t>
      </w:r>
    </w:p>
    <w:p w14:paraId="2A8DBDDE" w14:textId="77777777" w:rsidR="00471158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</w:rPr>
      </w:pPr>
      <w:r w:rsidRPr="00EE7360">
        <w:rPr>
          <w:sz w:val="24"/>
          <w:szCs w:val="24"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أضيفي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15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قطرة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من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هيدروكسيد</w:t>
      </w:r>
      <w:r w:rsidRPr="00EE7360">
        <w:rPr>
          <w:rFonts w:cs="Arial"/>
          <w:sz w:val="24"/>
          <w:szCs w:val="24"/>
          <w:rtl/>
        </w:rPr>
        <w:t xml:space="preserve"> </w:t>
      </w:r>
      <w:r w:rsidRPr="00EE7360">
        <w:rPr>
          <w:rFonts w:cs="Arial" w:hint="cs"/>
          <w:sz w:val="24"/>
          <w:szCs w:val="24"/>
          <w:rtl/>
        </w:rPr>
        <w:t>الصوديوم</w:t>
      </w:r>
      <w:r w:rsidRPr="00EE7360">
        <w:rPr>
          <w:rFonts w:cs="Arial"/>
          <w:sz w:val="24"/>
          <w:szCs w:val="24"/>
          <w:rtl/>
        </w:rPr>
        <w:t xml:space="preserve"> </w:t>
      </w:r>
      <w:r w:rsidRPr="00F550B5">
        <w:rPr>
          <w:sz w:val="24"/>
          <w:szCs w:val="24"/>
          <w:rtl/>
        </w:rPr>
        <w:t>إلى أن يصبح الوسط قاعدياً</w:t>
      </w:r>
      <w:r w:rsidRPr="00F550B5">
        <w:rPr>
          <w:rFonts w:hint="cs"/>
          <w:sz w:val="24"/>
          <w:szCs w:val="24"/>
          <w:rtl/>
        </w:rPr>
        <w:t>.</w:t>
      </w:r>
    </w:p>
    <w:p w14:paraId="1AB9A4B9" w14:textId="77777777" w:rsidR="00471158" w:rsidRPr="00E305DB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</w:rPr>
      </w:pPr>
      <w:r w:rsidRPr="00E305DB">
        <w:rPr>
          <w:rFonts w:hint="cs"/>
          <w:sz w:val="24"/>
          <w:szCs w:val="24"/>
          <w:rtl/>
        </w:rPr>
        <w:t>ا</w:t>
      </w:r>
      <w:r w:rsidRPr="00E305DB">
        <w:rPr>
          <w:sz w:val="24"/>
          <w:szCs w:val="24"/>
          <w:rtl/>
        </w:rPr>
        <w:t>قسمي محتوى الأنبوبة إلى أنبوبتين نظيفتين بالتساوي</w:t>
      </w:r>
      <w:r>
        <w:rPr>
          <w:rFonts w:hint="cs"/>
          <w:sz w:val="24"/>
          <w:szCs w:val="24"/>
          <w:rtl/>
        </w:rPr>
        <w:t xml:space="preserve"> </w:t>
      </w:r>
      <w:r w:rsidRPr="00347F8E">
        <w:rPr>
          <w:rFonts w:cs="Arial" w:hint="cs"/>
          <w:sz w:val="24"/>
          <w:szCs w:val="24"/>
          <w:rtl/>
        </w:rPr>
        <w:t>وقومي بتسم</w:t>
      </w:r>
      <w:r>
        <w:rPr>
          <w:rFonts w:hint="cs"/>
          <w:sz w:val="24"/>
          <w:szCs w:val="24"/>
          <w:rtl/>
        </w:rPr>
        <w:t>يتهما (أنبوبة 1) و (أنبوبة 2).</w:t>
      </w:r>
    </w:p>
    <w:p w14:paraId="5EF11416" w14:textId="77777777" w:rsidR="00471158" w:rsidRPr="00347F8E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  <w:rtl/>
        </w:rPr>
      </w:pPr>
      <w:r w:rsidRPr="005565DC">
        <w:rPr>
          <w:rFonts w:cs="Arial" w:hint="cs"/>
          <w:b/>
          <w:bCs/>
          <w:sz w:val="24"/>
          <w:szCs w:val="24"/>
          <w:rtl/>
        </w:rPr>
        <w:t>قومي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بإجراء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اختبار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بندكت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وسلفانوف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على الأنبوب</w:t>
      </w:r>
      <w:r>
        <w:rPr>
          <w:rFonts w:cs="Arial" w:hint="cs"/>
          <w:b/>
          <w:bCs/>
          <w:sz w:val="24"/>
          <w:szCs w:val="24"/>
          <w:rtl/>
        </w:rPr>
        <w:t>تين</w:t>
      </w:r>
      <w:r w:rsidRPr="005565DC">
        <w:rPr>
          <w:rFonts w:cs="Arial" w:hint="cs"/>
          <w:b/>
          <w:bCs/>
          <w:sz w:val="24"/>
          <w:szCs w:val="24"/>
          <w:rtl/>
        </w:rPr>
        <w:t>:</w:t>
      </w:r>
    </w:p>
    <w:p w14:paraId="619C89C0" w14:textId="77777777" w:rsidR="00471158" w:rsidRPr="008D020E" w:rsidRDefault="00471158" w:rsidP="00471158">
      <w:pPr>
        <w:pStyle w:val="ListParagraph"/>
        <w:spacing w:after="0"/>
        <w:ind w:left="597" w:right="709"/>
        <w:rPr>
          <w:sz w:val="24"/>
          <w:szCs w:val="24"/>
          <w:rtl/>
        </w:rPr>
      </w:pPr>
      <w:r w:rsidRPr="00D26ED8">
        <w:rPr>
          <w:sz w:val="24"/>
          <w:szCs w:val="24"/>
        </w:rPr>
        <w:sym w:font="Wingdings" w:char="F0E7"/>
      </w:r>
      <w:r>
        <w:rPr>
          <w:sz w:val="24"/>
          <w:szCs w:val="24"/>
        </w:rPr>
        <w:t xml:space="preserve">      </w:t>
      </w:r>
      <w:r>
        <w:rPr>
          <w:rFonts w:hint="cs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أنبوبة</w:t>
      </w:r>
      <w:r>
        <w:rPr>
          <w:rFonts w:cs="Arial" w:hint="cs"/>
          <w:sz w:val="24"/>
          <w:szCs w:val="24"/>
          <w:rtl/>
        </w:rPr>
        <w:t xml:space="preserve"> (1)</w:t>
      </w:r>
      <w:r w:rsidRPr="008D020E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 xml:space="preserve">أضيفي </w:t>
      </w:r>
      <w:r w:rsidRPr="008D020E">
        <w:rPr>
          <w:rFonts w:cs="Arial"/>
          <w:sz w:val="24"/>
          <w:szCs w:val="24"/>
          <w:rtl/>
        </w:rPr>
        <w:t xml:space="preserve">2 </w:t>
      </w:r>
      <w:r w:rsidRPr="008D020E">
        <w:rPr>
          <w:rFonts w:cs="Arial" w:hint="cs"/>
          <w:sz w:val="24"/>
          <w:szCs w:val="24"/>
          <w:rtl/>
        </w:rPr>
        <w:t>مل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كاش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بندكت،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سخن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حمام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مائ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مغل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لمدة</w:t>
      </w:r>
      <w:r w:rsidRPr="008D020E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>5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دقائق</w:t>
      </w:r>
      <w:r>
        <w:rPr>
          <w:rFonts w:cs="Arial" w:hint="cs"/>
          <w:sz w:val="24"/>
          <w:szCs w:val="24"/>
          <w:rtl/>
        </w:rPr>
        <w:t>.</w:t>
      </w:r>
    </w:p>
    <w:p w14:paraId="4D5D6AF5" w14:textId="77777777" w:rsidR="00471158" w:rsidRPr="008D020E" w:rsidRDefault="00471158" w:rsidP="00471158">
      <w:pPr>
        <w:pStyle w:val="ListParagraph"/>
        <w:spacing w:after="0"/>
        <w:ind w:left="597" w:right="709"/>
        <w:rPr>
          <w:sz w:val="24"/>
          <w:szCs w:val="24"/>
          <w:rtl/>
        </w:rPr>
      </w:pPr>
      <w:r w:rsidRPr="00D26ED8">
        <w:rPr>
          <w:sz w:val="24"/>
          <w:szCs w:val="24"/>
        </w:rPr>
        <w:sym w:font="Wingdings" w:char="F0E7"/>
      </w:r>
      <w:r w:rsidRPr="008D020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</w:t>
      </w:r>
      <w:r>
        <w:rPr>
          <w:rFonts w:cs="Arial" w:hint="cs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أنبوبة</w:t>
      </w:r>
      <w:r w:rsidRPr="008D020E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>(2) أضيفي</w:t>
      </w:r>
      <w:r w:rsidRPr="008D020E">
        <w:rPr>
          <w:rFonts w:cs="Arial"/>
          <w:sz w:val="24"/>
          <w:szCs w:val="24"/>
          <w:rtl/>
        </w:rPr>
        <w:t xml:space="preserve"> 2.5 </w:t>
      </w:r>
      <w:r w:rsidRPr="008D020E">
        <w:rPr>
          <w:rFonts w:cs="Arial" w:hint="cs"/>
          <w:sz w:val="24"/>
          <w:szCs w:val="24"/>
          <w:rtl/>
        </w:rPr>
        <w:t>مل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كاش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سلفانو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،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سخن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حمام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مائ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مغل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لمدة</w:t>
      </w:r>
      <w:r w:rsidRPr="008D020E">
        <w:rPr>
          <w:rFonts w:cs="Arial"/>
          <w:sz w:val="24"/>
          <w:szCs w:val="24"/>
          <w:rtl/>
        </w:rPr>
        <w:t xml:space="preserve"> 3 </w:t>
      </w:r>
      <w:r w:rsidRPr="008D020E">
        <w:rPr>
          <w:rFonts w:cs="Arial" w:hint="cs"/>
          <w:sz w:val="24"/>
          <w:szCs w:val="24"/>
          <w:rtl/>
        </w:rPr>
        <w:t>دقائق</w:t>
      </w:r>
      <w:r>
        <w:rPr>
          <w:rFonts w:cs="Arial" w:hint="cs"/>
          <w:sz w:val="24"/>
          <w:szCs w:val="24"/>
          <w:rtl/>
        </w:rPr>
        <w:t>.</w:t>
      </w:r>
    </w:p>
    <w:p w14:paraId="13DD1B8A" w14:textId="77777777" w:rsidR="00471158" w:rsidRPr="008D020E" w:rsidRDefault="00471158" w:rsidP="00471158">
      <w:pPr>
        <w:pStyle w:val="ListParagraph"/>
        <w:numPr>
          <w:ilvl w:val="0"/>
          <w:numId w:val="13"/>
        </w:numPr>
        <w:spacing w:after="0" w:line="259" w:lineRule="auto"/>
        <w:ind w:right="709"/>
        <w:rPr>
          <w:sz w:val="24"/>
          <w:szCs w:val="24"/>
          <w:rtl/>
        </w:rPr>
      </w:pPr>
      <w:r w:rsidRPr="008D020E">
        <w:rPr>
          <w:sz w:val="24"/>
          <w:szCs w:val="24"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يتم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كش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عن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جلوكوز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والفركتوز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محلول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ناتج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وذلك</w:t>
      </w:r>
      <w:r w:rsidRPr="008D020E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>بإ</w:t>
      </w:r>
      <w:r w:rsidRPr="008D020E">
        <w:rPr>
          <w:rFonts w:cs="Arial" w:hint="cs"/>
          <w:sz w:val="24"/>
          <w:szCs w:val="24"/>
          <w:rtl/>
        </w:rPr>
        <w:t>جراء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ختبار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بندكت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للكش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عن</w:t>
      </w:r>
      <w:r w:rsidRPr="008D020E">
        <w:rPr>
          <w:sz w:val="24"/>
          <w:szCs w:val="24"/>
        </w:rPr>
        <w:t xml:space="preserve"> </w:t>
      </w:r>
    </w:p>
    <w:p w14:paraId="24762B24" w14:textId="77777777" w:rsidR="00471158" w:rsidRPr="00DB2EDF" w:rsidRDefault="00471158" w:rsidP="00471158">
      <w:pPr>
        <w:pStyle w:val="ListParagraph"/>
        <w:spacing w:after="0"/>
        <w:ind w:left="597" w:right="709"/>
        <w:rPr>
          <w:rFonts w:cs="Arial"/>
          <w:sz w:val="24"/>
          <w:szCs w:val="24"/>
          <w:rtl/>
        </w:rPr>
      </w:pPr>
      <w:r w:rsidRPr="008D020E">
        <w:rPr>
          <w:rFonts w:cs="Arial" w:hint="cs"/>
          <w:sz w:val="24"/>
          <w:szCs w:val="24"/>
          <w:rtl/>
        </w:rPr>
        <w:t>الجلوكوز</w:t>
      </w:r>
      <w:r>
        <w:rPr>
          <w:rFonts w:cs="Arial" w:hint="cs"/>
          <w:sz w:val="24"/>
          <w:szCs w:val="24"/>
          <w:rtl/>
          <w:lang w:bidi="ar-KW"/>
        </w:rPr>
        <w:t xml:space="preserve"> والفركتوز (سكريات أحادية مختزلة)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ثم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كش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عن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الفركتوز</w:t>
      </w:r>
      <w:r w:rsidRPr="008D020E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 xml:space="preserve">(سكر كيتوني) </w:t>
      </w:r>
      <w:r w:rsidRPr="008D020E">
        <w:rPr>
          <w:rFonts w:cs="Arial" w:hint="cs"/>
          <w:sz w:val="24"/>
          <w:szCs w:val="24"/>
          <w:rtl/>
        </w:rPr>
        <w:t>بكاشف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سلفانوف</w:t>
      </w:r>
      <w:r>
        <w:rPr>
          <w:rFonts w:cs="Arial" w:hint="cs"/>
          <w:sz w:val="24"/>
          <w:szCs w:val="24"/>
          <w:rtl/>
        </w:rPr>
        <w:t>.</w:t>
      </w:r>
    </w:p>
    <w:p w14:paraId="6461CBC8" w14:textId="77777777" w:rsidR="00471158" w:rsidRPr="007F03C1" w:rsidRDefault="00471158" w:rsidP="00471158">
      <w:pPr>
        <w:pStyle w:val="ListParagraph"/>
        <w:spacing w:after="0"/>
        <w:ind w:left="597" w:right="709"/>
        <w:rPr>
          <w:b/>
          <w:bCs/>
          <w:sz w:val="24"/>
          <w:szCs w:val="24"/>
        </w:rPr>
      </w:pPr>
    </w:p>
    <w:p w14:paraId="16D3B158" w14:textId="77777777" w:rsidR="00471158" w:rsidRPr="007F03C1" w:rsidRDefault="00471158" w:rsidP="00471158">
      <w:pPr>
        <w:pStyle w:val="ListParagraph"/>
        <w:numPr>
          <w:ilvl w:val="0"/>
          <w:numId w:val="8"/>
        </w:numPr>
        <w:spacing w:after="0" w:line="259" w:lineRule="auto"/>
        <w:ind w:right="709"/>
        <w:rPr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>اختبار التحلل المائي للنشا:</w:t>
      </w:r>
      <w:r>
        <w:rPr>
          <w:sz w:val="24"/>
          <w:szCs w:val="24"/>
          <w:rtl/>
        </w:rPr>
        <w:br/>
      </w:r>
    </w:p>
    <w:p w14:paraId="52472FD8" w14:textId="77777777" w:rsidR="00471158" w:rsidRDefault="00471158" w:rsidP="00471158">
      <w:pPr>
        <w:pStyle w:val="ListParagraph"/>
        <w:numPr>
          <w:ilvl w:val="0"/>
          <w:numId w:val="14"/>
        </w:numPr>
        <w:spacing w:after="0" w:line="259" w:lineRule="auto"/>
        <w:ind w:right="709"/>
        <w:rPr>
          <w:sz w:val="24"/>
          <w:szCs w:val="24"/>
        </w:rPr>
      </w:pPr>
      <w:r w:rsidRPr="00F550B5">
        <w:rPr>
          <w:sz w:val="24"/>
          <w:szCs w:val="24"/>
          <w:rtl/>
        </w:rPr>
        <w:t xml:space="preserve">أضيفي 2 مل من النشا في </w:t>
      </w:r>
      <w:r>
        <w:rPr>
          <w:rFonts w:hint="cs"/>
          <w:sz w:val="24"/>
          <w:szCs w:val="24"/>
          <w:rtl/>
        </w:rPr>
        <w:t>أ</w:t>
      </w:r>
      <w:r w:rsidRPr="00F550B5">
        <w:rPr>
          <w:sz w:val="24"/>
          <w:szCs w:val="24"/>
          <w:rtl/>
        </w:rPr>
        <w:t>نبوبة اختبار.</w:t>
      </w:r>
    </w:p>
    <w:p w14:paraId="10035820" w14:textId="77777777" w:rsidR="00471158" w:rsidRDefault="00471158" w:rsidP="00471158">
      <w:pPr>
        <w:pStyle w:val="ListParagraph"/>
        <w:numPr>
          <w:ilvl w:val="0"/>
          <w:numId w:val="14"/>
        </w:numPr>
        <w:spacing w:after="0" w:line="259" w:lineRule="auto"/>
        <w:ind w:right="709"/>
        <w:rPr>
          <w:sz w:val="24"/>
          <w:szCs w:val="24"/>
        </w:rPr>
      </w:pPr>
      <w:r w:rsidRPr="00F550B5">
        <w:rPr>
          <w:sz w:val="24"/>
          <w:szCs w:val="24"/>
          <w:rtl/>
        </w:rPr>
        <w:t>أضيفي</w:t>
      </w:r>
      <w:r>
        <w:rPr>
          <w:rFonts w:hint="cs"/>
          <w:sz w:val="24"/>
          <w:szCs w:val="24"/>
          <w:rtl/>
        </w:rPr>
        <w:t xml:space="preserve"> </w:t>
      </w:r>
      <w:r w:rsidRPr="00F550B5">
        <w:rPr>
          <w:rFonts w:hint="cs"/>
          <w:sz w:val="24"/>
          <w:szCs w:val="24"/>
          <w:rtl/>
        </w:rPr>
        <w:t>15</w:t>
      </w:r>
      <w:r w:rsidRPr="00F550B5">
        <w:rPr>
          <w:sz w:val="24"/>
          <w:szCs w:val="24"/>
          <w:rtl/>
        </w:rPr>
        <w:t xml:space="preserve"> </w:t>
      </w:r>
      <w:r w:rsidRPr="00F550B5">
        <w:rPr>
          <w:rFonts w:hint="cs"/>
          <w:sz w:val="24"/>
          <w:szCs w:val="24"/>
          <w:rtl/>
        </w:rPr>
        <w:t>قطرة</w:t>
      </w:r>
      <w:r w:rsidRPr="00F550B5">
        <w:rPr>
          <w:sz w:val="24"/>
          <w:szCs w:val="24"/>
          <w:rtl/>
        </w:rPr>
        <w:t xml:space="preserve"> من حمض الهيدروكلوريك المركز</w:t>
      </w:r>
      <w:r>
        <w:rPr>
          <w:rFonts w:hint="cs"/>
          <w:sz w:val="24"/>
          <w:szCs w:val="24"/>
          <w:rtl/>
        </w:rPr>
        <w:t>،</w:t>
      </w:r>
      <w:r w:rsidRPr="00F550B5">
        <w:rPr>
          <w:sz w:val="24"/>
          <w:szCs w:val="24"/>
          <w:rtl/>
        </w:rPr>
        <w:t xml:space="preserve"> وسخنيها في حمام مائي مغلي لمدة 15 دقيق</w:t>
      </w:r>
      <w:r>
        <w:rPr>
          <w:rFonts w:hint="cs"/>
          <w:sz w:val="24"/>
          <w:szCs w:val="24"/>
          <w:rtl/>
        </w:rPr>
        <w:t>ة</w:t>
      </w:r>
      <w:r w:rsidRPr="00F550B5">
        <w:rPr>
          <w:sz w:val="24"/>
          <w:szCs w:val="24"/>
          <w:rtl/>
        </w:rPr>
        <w:t>، ثم بردي المحلول.</w:t>
      </w:r>
    </w:p>
    <w:p w14:paraId="6B587141" w14:textId="77777777" w:rsidR="00471158" w:rsidRDefault="00471158" w:rsidP="00471158">
      <w:pPr>
        <w:pStyle w:val="ListParagraph"/>
        <w:numPr>
          <w:ilvl w:val="0"/>
          <w:numId w:val="14"/>
        </w:numPr>
        <w:spacing w:after="0" w:line="259" w:lineRule="auto"/>
        <w:ind w:right="709"/>
        <w:rPr>
          <w:sz w:val="24"/>
          <w:szCs w:val="24"/>
        </w:rPr>
      </w:pPr>
      <w:r w:rsidRPr="00F550B5">
        <w:rPr>
          <w:sz w:val="24"/>
          <w:szCs w:val="24"/>
          <w:rtl/>
        </w:rPr>
        <w:t xml:space="preserve">أضيفي </w:t>
      </w:r>
      <w:r w:rsidRPr="00F550B5">
        <w:rPr>
          <w:rFonts w:hint="cs"/>
          <w:sz w:val="24"/>
          <w:szCs w:val="24"/>
          <w:rtl/>
        </w:rPr>
        <w:t>25 قطرة</w:t>
      </w:r>
      <w:r w:rsidRPr="00F550B5">
        <w:rPr>
          <w:sz w:val="24"/>
          <w:szCs w:val="24"/>
          <w:rtl/>
        </w:rPr>
        <w:t xml:space="preserve"> من هيدروكسيد الصوديوم إلى أن يصبح الوسط قاعدياً</w:t>
      </w:r>
      <w:r w:rsidRPr="00F550B5">
        <w:rPr>
          <w:rFonts w:hint="cs"/>
          <w:sz w:val="24"/>
          <w:szCs w:val="24"/>
          <w:rtl/>
        </w:rPr>
        <w:t>.</w:t>
      </w:r>
    </w:p>
    <w:p w14:paraId="3AFDBC35" w14:textId="77777777" w:rsidR="00471158" w:rsidRDefault="00471158" w:rsidP="00471158">
      <w:pPr>
        <w:pStyle w:val="ListParagraph"/>
        <w:numPr>
          <w:ilvl w:val="0"/>
          <w:numId w:val="14"/>
        </w:numPr>
        <w:spacing w:after="0" w:line="259" w:lineRule="auto"/>
        <w:ind w:right="709"/>
        <w:rPr>
          <w:sz w:val="24"/>
          <w:szCs w:val="24"/>
        </w:rPr>
      </w:pPr>
      <w:r w:rsidRPr="00E305DB">
        <w:rPr>
          <w:rFonts w:hint="cs"/>
          <w:sz w:val="24"/>
          <w:szCs w:val="24"/>
          <w:rtl/>
        </w:rPr>
        <w:t>ا</w:t>
      </w:r>
      <w:r w:rsidRPr="00E305DB">
        <w:rPr>
          <w:sz w:val="24"/>
          <w:szCs w:val="24"/>
          <w:rtl/>
        </w:rPr>
        <w:t>قسمي محتوى الأنبوبة إلى أنبوبتين نظيفتين بالتساوي</w:t>
      </w:r>
      <w:r>
        <w:rPr>
          <w:rFonts w:hint="cs"/>
          <w:sz w:val="24"/>
          <w:szCs w:val="24"/>
          <w:rtl/>
        </w:rPr>
        <w:t xml:space="preserve"> </w:t>
      </w:r>
      <w:r w:rsidRPr="00347F8E">
        <w:rPr>
          <w:rFonts w:cs="Arial" w:hint="cs"/>
          <w:sz w:val="24"/>
          <w:szCs w:val="24"/>
          <w:rtl/>
        </w:rPr>
        <w:t>وقومي بتسم</w:t>
      </w:r>
      <w:r>
        <w:rPr>
          <w:rFonts w:hint="cs"/>
          <w:sz w:val="24"/>
          <w:szCs w:val="24"/>
          <w:rtl/>
        </w:rPr>
        <w:t>يتهما (أنبوبة 1) و (أنبوبة 2).</w:t>
      </w:r>
    </w:p>
    <w:p w14:paraId="35B4F106" w14:textId="77777777" w:rsidR="00471158" w:rsidRDefault="00471158" w:rsidP="00471158">
      <w:pPr>
        <w:pStyle w:val="ListParagraph"/>
        <w:spacing w:after="0" w:line="259" w:lineRule="auto"/>
        <w:ind w:left="957" w:right="709"/>
        <w:rPr>
          <w:sz w:val="24"/>
          <w:szCs w:val="24"/>
          <w:rtl/>
        </w:rPr>
      </w:pPr>
    </w:p>
    <w:p w14:paraId="09C12809" w14:textId="77777777" w:rsidR="00471158" w:rsidRPr="00E305DB" w:rsidRDefault="00471158" w:rsidP="00471158">
      <w:pPr>
        <w:pStyle w:val="ListParagraph"/>
        <w:spacing w:after="0" w:line="259" w:lineRule="auto"/>
        <w:ind w:left="957" w:right="709"/>
        <w:rPr>
          <w:sz w:val="24"/>
          <w:szCs w:val="24"/>
        </w:rPr>
      </w:pPr>
    </w:p>
    <w:p w14:paraId="3329FED1" w14:textId="77777777" w:rsidR="00471158" w:rsidRPr="009C6FE8" w:rsidRDefault="00471158" w:rsidP="00471158">
      <w:pPr>
        <w:pStyle w:val="ListParagraph"/>
        <w:numPr>
          <w:ilvl w:val="0"/>
          <w:numId w:val="14"/>
        </w:numPr>
        <w:spacing w:after="0" w:line="259" w:lineRule="auto"/>
        <w:ind w:right="709"/>
        <w:rPr>
          <w:sz w:val="24"/>
          <w:szCs w:val="24"/>
        </w:rPr>
      </w:pPr>
      <w:r w:rsidRPr="005565DC">
        <w:rPr>
          <w:rFonts w:cs="Arial" w:hint="cs"/>
          <w:b/>
          <w:bCs/>
          <w:sz w:val="24"/>
          <w:szCs w:val="24"/>
          <w:rtl/>
        </w:rPr>
        <w:t>قومي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بإجراء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اختبار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بندكت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>
        <w:rPr>
          <w:rFonts w:cs="Arial" w:hint="cs"/>
          <w:b/>
          <w:bCs/>
          <w:sz w:val="24"/>
          <w:szCs w:val="24"/>
          <w:rtl/>
        </w:rPr>
        <w:t>واليود</w:t>
      </w:r>
      <w:r w:rsidRPr="005565DC">
        <w:rPr>
          <w:rFonts w:cs="Arial"/>
          <w:b/>
          <w:bCs/>
          <w:sz w:val="24"/>
          <w:szCs w:val="24"/>
          <w:rtl/>
        </w:rPr>
        <w:t xml:space="preserve"> </w:t>
      </w:r>
      <w:r w:rsidRPr="005565DC">
        <w:rPr>
          <w:rFonts w:cs="Arial" w:hint="cs"/>
          <w:b/>
          <w:bCs/>
          <w:sz w:val="24"/>
          <w:szCs w:val="24"/>
          <w:rtl/>
        </w:rPr>
        <w:t>على الأنبوب</w:t>
      </w:r>
      <w:r>
        <w:rPr>
          <w:rFonts w:cs="Arial" w:hint="cs"/>
          <w:b/>
          <w:bCs/>
          <w:sz w:val="24"/>
          <w:szCs w:val="24"/>
          <w:rtl/>
        </w:rPr>
        <w:t>تين</w:t>
      </w:r>
      <w:r w:rsidRPr="005565DC">
        <w:rPr>
          <w:rFonts w:cs="Arial" w:hint="cs"/>
          <w:b/>
          <w:bCs/>
          <w:sz w:val="24"/>
          <w:szCs w:val="24"/>
          <w:rtl/>
        </w:rPr>
        <w:t>:</w:t>
      </w:r>
    </w:p>
    <w:p w14:paraId="6D216F4A" w14:textId="77777777" w:rsidR="00471158" w:rsidRDefault="00471158" w:rsidP="00471158">
      <w:pPr>
        <w:pStyle w:val="ListParagraph"/>
        <w:spacing w:after="0"/>
        <w:ind w:left="597" w:right="709"/>
        <w:rPr>
          <w:sz w:val="24"/>
          <w:szCs w:val="24"/>
          <w:rtl/>
        </w:rPr>
      </w:pPr>
      <w:r w:rsidRPr="00D26ED8">
        <w:rPr>
          <w:sz w:val="24"/>
          <w:szCs w:val="24"/>
        </w:rPr>
        <w:sym w:font="Wingdings" w:char="F0E7"/>
      </w:r>
      <w:r>
        <w:rPr>
          <w:sz w:val="24"/>
          <w:szCs w:val="24"/>
        </w:rPr>
        <w:t xml:space="preserve">      </w:t>
      </w:r>
      <w:r>
        <w:rPr>
          <w:rFonts w:hint="cs"/>
          <w:sz w:val="24"/>
          <w:szCs w:val="24"/>
          <w:rtl/>
          <w:lang w:bidi="ar-KW"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أنبوبة</w:t>
      </w:r>
      <w:r>
        <w:rPr>
          <w:rFonts w:cs="Arial" w:hint="cs"/>
          <w:sz w:val="24"/>
          <w:szCs w:val="24"/>
          <w:rtl/>
        </w:rPr>
        <w:t xml:space="preserve"> (1)</w:t>
      </w:r>
      <w:r w:rsidRPr="00F550B5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أضيفي</w:t>
      </w:r>
      <w:r w:rsidRPr="00F550B5">
        <w:rPr>
          <w:sz w:val="24"/>
          <w:szCs w:val="24"/>
          <w:rtl/>
        </w:rPr>
        <w:t xml:space="preserve"> </w:t>
      </w:r>
      <w:r w:rsidRPr="00F550B5">
        <w:rPr>
          <w:rFonts w:hint="cs"/>
          <w:sz w:val="24"/>
          <w:szCs w:val="24"/>
          <w:rtl/>
        </w:rPr>
        <w:t xml:space="preserve">3 قطرات </w:t>
      </w:r>
      <w:r w:rsidRPr="00F550B5">
        <w:rPr>
          <w:sz w:val="24"/>
          <w:szCs w:val="24"/>
          <w:rtl/>
        </w:rPr>
        <w:t xml:space="preserve">من محلول اليود، ولاحظي النتيجة. </w:t>
      </w:r>
    </w:p>
    <w:p w14:paraId="36B76225" w14:textId="77777777" w:rsidR="00471158" w:rsidRDefault="00471158" w:rsidP="00471158">
      <w:pPr>
        <w:pStyle w:val="ListParagraph"/>
        <w:spacing w:after="0"/>
        <w:ind w:left="597" w:right="709"/>
        <w:rPr>
          <w:sz w:val="24"/>
          <w:szCs w:val="24"/>
          <w:rtl/>
        </w:rPr>
      </w:pPr>
      <w:r w:rsidRPr="00D26ED8">
        <w:rPr>
          <w:sz w:val="24"/>
          <w:szCs w:val="24"/>
        </w:rPr>
        <w:sym w:font="Wingdings" w:char="F0E7"/>
      </w:r>
      <w:r>
        <w:rPr>
          <w:sz w:val="24"/>
          <w:szCs w:val="24"/>
        </w:rPr>
        <w:t xml:space="preserve">      </w:t>
      </w:r>
      <w:r>
        <w:rPr>
          <w:rFonts w:hint="cs"/>
          <w:sz w:val="24"/>
          <w:szCs w:val="24"/>
          <w:rtl/>
          <w:lang w:bidi="ar-KW"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في</w:t>
      </w:r>
      <w:r w:rsidRPr="008D020E">
        <w:rPr>
          <w:rFonts w:cs="Arial"/>
          <w:sz w:val="24"/>
          <w:szCs w:val="24"/>
          <w:rtl/>
        </w:rPr>
        <w:t xml:space="preserve"> </w:t>
      </w:r>
      <w:r w:rsidRPr="008D020E">
        <w:rPr>
          <w:rFonts w:cs="Arial" w:hint="cs"/>
          <w:sz w:val="24"/>
          <w:szCs w:val="24"/>
          <w:rtl/>
        </w:rPr>
        <w:t>أنبوبة</w:t>
      </w:r>
      <w:r>
        <w:rPr>
          <w:rFonts w:cs="Arial" w:hint="cs"/>
          <w:sz w:val="24"/>
          <w:szCs w:val="24"/>
          <w:rtl/>
        </w:rPr>
        <w:t xml:space="preserve"> (2)</w:t>
      </w:r>
      <w:r w:rsidRPr="00F550B5">
        <w:rPr>
          <w:sz w:val="24"/>
          <w:szCs w:val="24"/>
          <w:rtl/>
        </w:rPr>
        <w:t xml:space="preserve"> </w:t>
      </w:r>
      <w:r w:rsidRPr="005A2373">
        <w:rPr>
          <w:sz w:val="24"/>
          <w:szCs w:val="24"/>
          <w:rtl/>
        </w:rPr>
        <w:t xml:space="preserve">أضيفي </w:t>
      </w:r>
      <w:r>
        <w:rPr>
          <w:rFonts w:hint="cs"/>
          <w:sz w:val="24"/>
          <w:szCs w:val="24"/>
          <w:rtl/>
        </w:rPr>
        <w:t>2</w:t>
      </w:r>
      <w:r w:rsidRPr="005A2373">
        <w:rPr>
          <w:sz w:val="24"/>
          <w:szCs w:val="24"/>
          <w:rtl/>
        </w:rPr>
        <w:t xml:space="preserve"> مل من كاشف بندكت ثم رج</w:t>
      </w:r>
      <w:r w:rsidRPr="005A2373">
        <w:rPr>
          <w:rFonts w:hint="cs"/>
          <w:sz w:val="24"/>
          <w:szCs w:val="24"/>
          <w:rtl/>
        </w:rPr>
        <w:t>ي</w:t>
      </w:r>
      <w:r w:rsidRPr="005A2373">
        <w:rPr>
          <w:sz w:val="24"/>
          <w:szCs w:val="24"/>
          <w:rtl/>
        </w:rPr>
        <w:t xml:space="preserve"> و سخن لمدة </w:t>
      </w:r>
      <w:r>
        <w:rPr>
          <w:rFonts w:hint="cs"/>
          <w:sz w:val="24"/>
          <w:szCs w:val="24"/>
          <w:rtl/>
        </w:rPr>
        <w:t>5</w:t>
      </w:r>
      <w:r w:rsidRPr="005A2373">
        <w:rPr>
          <w:sz w:val="24"/>
          <w:szCs w:val="24"/>
          <w:rtl/>
        </w:rPr>
        <w:t xml:space="preserve"> دقائق، ولاحظي النتيجة.</w:t>
      </w:r>
    </w:p>
    <w:p w14:paraId="343CED73" w14:textId="77777777" w:rsidR="00471158" w:rsidRPr="00FD3834" w:rsidRDefault="00471158" w:rsidP="00471158">
      <w:pPr>
        <w:pStyle w:val="ListParagraph"/>
        <w:numPr>
          <w:ilvl w:val="0"/>
          <w:numId w:val="14"/>
        </w:numPr>
        <w:spacing w:after="0" w:line="259" w:lineRule="auto"/>
        <w:ind w:right="709"/>
        <w:rPr>
          <w:sz w:val="24"/>
          <w:szCs w:val="24"/>
          <w:rtl/>
        </w:rPr>
      </w:pPr>
      <w:r w:rsidRPr="00860D87">
        <w:rPr>
          <w:rFonts w:cs="Arial" w:hint="cs"/>
          <w:sz w:val="24"/>
          <w:szCs w:val="24"/>
          <w:rtl/>
        </w:rPr>
        <w:t>يتم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الكشف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عن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الجلوكوز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في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المحلول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الناتج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وذلك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بإجراء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اختبار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بندكت</w:t>
      </w:r>
      <w:r w:rsidRPr="00860D87">
        <w:rPr>
          <w:rFonts w:cs="Arial"/>
          <w:sz w:val="24"/>
          <w:szCs w:val="24"/>
          <w:rtl/>
        </w:rPr>
        <w:t xml:space="preserve"> </w:t>
      </w:r>
      <w:r w:rsidRPr="00860D87">
        <w:rPr>
          <w:rFonts w:cs="Arial" w:hint="cs"/>
          <w:sz w:val="24"/>
          <w:szCs w:val="24"/>
          <w:rtl/>
        </w:rPr>
        <w:t>للكشف</w:t>
      </w:r>
      <w:r w:rsidRPr="00860D87">
        <w:rPr>
          <w:rFonts w:cs="Arial"/>
          <w:sz w:val="24"/>
          <w:szCs w:val="24"/>
          <w:rtl/>
        </w:rPr>
        <w:t xml:space="preserve"> </w:t>
      </w:r>
      <w:r>
        <w:rPr>
          <w:rFonts w:cs="Arial" w:hint="cs"/>
          <w:sz w:val="24"/>
          <w:szCs w:val="24"/>
          <w:rtl/>
        </w:rPr>
        <w:t xml:space="preserve">عن طبيعته الاختزالية </w:t>
      </w:r>
      <w:r w:rsidRPr="00FD3834">
        <w:rPr>
          <w:rFonts w:cs="Arial" w:hint="cs"/>
          <w:sz w:val="24"/>
          <w:szCs w:val="24"/>
          <w:rtl/>
        </w:rPr>
        <w:t>ثم</w:t>
      </w:r>
      <w:r w:rsidRPr="00FD3834">
        <w:rPr>
          <w:rFonts w:cs="Arial"/>
          <w:sz w:val="24"/>
          <w:szCs w:val="24"/>
          <w:rtl/>
        </w:rPr>
        <w:t xml:space="preserve"> </w:t>
      </w:r>
      <w:r w:rsidRPr="00FD3834">
        <w:rPr>
          <w:rFonts w:cs="Arial" w:hint="cs"/>
          <w:sz w:val="24"/>
          <w:szCs w:val="24"/>
          <w:rtl/>
        </w:rPr>
        <w:t>الكشف</w:t>
      </w:r>
      <w:r w:rsidRPr="00FD3834">
        <w:rPr>
          <w:rFonts w:cs="Arial"/>
          <w:sz w:val="24"/>
          <w:szCs w:val="24"/>
          <w:rtl/>
        </w:rPr>
        <w:t xml:space="preserve"> </w:t>
      </w:r>
      <w:r w:rsidRPr="00FD3834">
        <w:rPr>
          <w:rFonts w:cs="Arial" w:hint="cs"/>
          <w:sz w:val="24"/>
          <w:szCs w:val="24"/>
          <w:rtl/>
        </w:rPr>
        <w:t>عن</w:t>
      </w:r>
      <w:r>
        <w:rPr>
          <w:rFonts w:cs="Arial" w:hint="cs"/>
          <w:sz w:val="24"/>
          <w:szCs w:val="24"/>
          <w:rtl/>
        </w:rPr>
        <w:t xml:space="preserve"> تحلل النشا بإعطاء نتيجة سلبية مع اختبار اليود.</w:t>
      </w:r>
    </w:p>
    <w:p w14:paraId="4A68BF55" w14:textId="77777777" w:rsidR="00E57D13" w:rsidRDefault="00E57D13" w:rsidP="00A03BC7">
      <w:pPr>
        <w:rPr>
          <w:sz w:val="24"/>
          <w:szCs w:val="24"/>
          <w:rtl/>
        </w:rPr>
      </w:pPr>
    </w:p>
    <w:p w14:paraId="2B9D507F" w14:textId="77777777" w:rsidR="000C7ED6" w:rsidRDefault="000C7ED6" w:rsidP="00A03BC7">
      <w:pPr>
        <w:rPr>
          <w:sz w:val="24"/>
          <w:szCs w:val="24"/>
          <w:rtl/>
        </w:rPr>
      </w:pPr>
    </w:p>
    <w:p w14:paraId="427084A0" w14:textId="77777777" w:rsidR="000C7ED6" w:rsidRDefault="000C7ED6" w:rsidP="00A03BC7">
      <w:pPr>
        <w:rPr>
          <w:sz w:val="24"/>
          <w:szCs w:val="24"/>
          <w:rtl/>
        </w:rPr>
      </w:pPr>
    </w:p>
    <w:p w14:paraId="24239DC3" w14:textId="77777777" w:rsidR="000C7ED6" w:rsidRDefault="000C7ED6" w:rsidP="00A03BC7">
      <w:pPr>
        <w:rPr>
          <w:sz w:val="24"/>
          <w:szCs w:val="24"/>
          <w:rtl/>
        </w:rPr>
      </w:pPr>
    </w:p>
    <w:p w14:paraId="0262DD45" w14:textId="77777777" w:rsidR="000C7ED6" w:rsidRDefault="000C7ED6" w:rsidP="00A03BC7">
      <w:pPr>
        <w:rPr>
          <w:sz w:val="24"/>
          <w:szCs w:val="24"/>
          <w:rtl/>
        </w:rPr>
      </w:pPr>
    </w:p>
    <w:p w14:paraId="1FDB751E" w14:textId="77777777" w:rsidR="000C7ED6" w:rsidRPr="00E57D13" w:rsidRDefault="000C7ED6" w:rsidP="00A03BC7">
      <w:pPr>
        <w:rPr>
          <w:sz w:val="24"/>
          <w:szCs w:val="24"/>
          <w:rtl/>
        </w:rPr>
      </w:pPr>
    </w:p>
    <w:p w14:paraId="66400E02" w14:textId="7EEA403B" w:rsidR="00A03BC7" w:rsidRDefault="00A03BC7" w:rsidP="00C4123C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>النتائج والمناقشة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42664808" w14:textId="02716672" w:rsidR="00A03BC7" w:rsidRDefault="001D5675" w:rsidP="00A03BC7">
      <w:pPr>
        <w:pStyle w:val="ListParagraph"/>
        <w:numPr>
          <w:ilvl w:val="0"/>
          <w:numId w:val="3"/>
        </w:numPr>
        <w:spacing w:after="160" w:line="259" w:lineRule="auto"/>
        <w:rPr>
          <w:sz w:val="28"/>
          <w:szCs w:val="28"/>
        </w:rPr>
      </w:pPr>
      <w:r w:rsidRPr="001D5675">
        <w:rPr>
          <w:rFonts w:cs="Arial"/>
          <w:sz w:val="28"/>
          <w:szCs w:val="28"/>
          <w:rtl/>
        </w:rPr>
        <w:t xml:space="preserve">اختبار </w:t>
      </w:r>
      <w:r w:rsidR="000F2B6C">
        <w:rPr>
          <w:rFonts w:cs="Arial" w:hint="cs"/>
          <w:sz w:val="28"/>
          <w:szCs w:val="28"/>
          <w:rtl/>
          <w:lang w:bidi="ar-KW"/>
        </w:rPr>
        <w:t>كشف اليود:</w:t>
      </w:r>
    </w:p>
    <w:p w14:paraId="31CF68FC" w14:textId="6953EB01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>جدول 1.</w:t>
      </w:r>
    </w:p>
    <w:tbl>
      <w:tblPr>
        <w:tblStyle w:val="TableGrid"/>
        <w:bidiVisual/>
        <w:tblW w:w="9817" w:type="dxa"/>
        <w:tblLook w:val="04A0" w:firstRow="1" w:lastRow="0" w:firstColumn="1" w:lastColumn="0" w:noHBand="0" w:noVBand="1"/>
      </w:tblPr>
      <w:tblGrid>
        <w:gridCol w:w="1567"/>
        <w:gridCol w:w="3057"/>
        <w:gridCol w:w="2372"/>
        <w:gridCol w:w="2821"/>
      </w:tblGrid>
      <w:tr w:rsidR="00105C49" w14:paraId="661E7104" w14:textId="77777777" w:rsidTr="00105C49">
        <w:trPr>
          <w:trHeight w:val="357"/>
        </w:trPr>
        <w:tc>
          <w:tcPr>
            <w:tcW w:w="1567" w:type="dxa"/>
            <w:hideMark/>
          </w:tcPr>
          <w:p w14:paraId="2A22EF9B" w14:textId="77777777" w:rsidR="00105C49" w:rsidRPr="00E70BE2" w:rsidRDefault="00105C49" w:rsidP="00961E11">
            <w:pPr>
              <w:spacing w:after="200" w:line="276" w:lineRule="auto"/>
              <w:jc w:val="center"/>
              <w:rPr>
                <w:sz w:val="24"/>
                <w:szCs w:val="24"/>
              </w:rPr>
            </w:pPr>
            <w:r w:rsidRPr="00E70BE2">
              <w:rPr>
                <w:b/>
                <w:bCs/>
                <w:sz w:val="24"/>
                <w:szCs w:val="24"/>
                <w:rtl/>
              </w:rPr>
              <w:t xml:space="preserve">العينة </w:t>
            </w:r>
          </w:p>
        </w:tc>
        <w:tc>
          <w:tcPr>
            <w:tcW w:w="3057" w:type="dxa"/>
            <w:hideMark/>
          </w:tcPr>
          <w:p w14:paraId="194ED1CC" w14:textId="77777777" w:rsidR="00105C49" w:rsidRPr="00E70BE2" w:rsidRDefault="00105C49" w:rsidP="00961E11">
            <w:pPr>
              <w:spacing w:after="200"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E70BE2">
              <w:rPr>
                <w:b/>
                <w:bCs/>
                <w:sz w:val="24"/>
                <w:szCs w:val="24"/>
                <w:rtl/>
              </w:rPr>
              <w:t xml:space="preserve">الملاحظات </w:t>
            </w:r>
          </w:p>
        </w:tc>
        <w:tc>
          <w:tcPr>
            <w:tcW w:w="2372" w:type="dxa"/>
          </w:tcPr>
          <w:p w14:paraId="730449A0" w14:textId="239DEEAA" w:rsidR="00105C49" w:rsidRPr="00E70BE2" w:rsidRDefault="00105C49" w:rsidP="00961E1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2821" w:type="dxa"/>
            <w:hideMark/>
          </w:tcPr>
          <w:p w14:paraId="7FD33ED5" w14:textId="739B762A" w:rsidR="00105C49" w:rsidRPr="00E70BE2" w:rsidRDefault="00105C49" w:rsidP="00961E11">
            <w:pPr>
              <w:spacing w:after="200" w:line="276" w:lineRule="auto"/>
              <w:jc w:val="center"/>
              <w:rPr>
                <w:sz w:val="24"/>
                <w:szCs w:val="24"/>
              </w:rPr>
            </w:pPr>
            <w:r w:rsidRPr="00E70BE2">
              <w:rPr>
                <w:b/>
                <w:bCs/>
                <w:sz w:val="24"/>
                <w:szCs w:val="24"/>
                <w:rtl/>
              </w:rPr>
              <w:t xml:space="preserve">الاستنتاج </w:t>
            </w:r>
          </w:p>
        </w:tc>
      </w:tr>
      <w:tr w:rsidR="00105C49" w14:paraId="43F1D52D" w14:textId="77777777" w:rsidTr="00105C49">
        <w:trPr>
          <w:trHeight w:val="357"/>
        </w:trPr>
        <w:tc>
          <w:tcPr>
            <w:tcW w:w="1567" w:type="dxa"/>
            <w:hideMark/>
          </w:tcPr>
          <w:p w14:paraId="38E2A3CF" w14:textId="77777777" w:rsidR="00105C49" w:rsidRPr="00E70BE2" w:rsidRDefault="00105C49" w:rsidP="00961E11">
            <w:pPr>
              <w:spacing w:after="200" w:line="276" w:lineRule="auto"/>
              <w:jc w:val="center"/>
              <w:rPr>
                <w:sz w:val="24"/>
                <w:szCs w:val="24"/>
              </w:rPr>
            </w:pPr>
            <w:r w:rsidRPr="00E70BE2">
              <w:rPr>
                <w:b/>
                <w:bCs/>
                <w:sz w:val="24"/>
                <w:szCs w:val="24"/>
                <w:rtl/>
              </w:rPr>
              <w:t xml:space="preserve">النشا </w:t>
            </w:r>
          </w:p>
        </w:tc>
        <w:tc>
          <w:tcPr>
            <w:tcW w:w="3057" w:type="dxa"/>
          </w:tcPr>
          <w:p w14:paraId="69B3119E" w14:textId="77777777" w:rsidR="00105C49" w:rsidRDefault="00105C49" w:rsidP="00961E11">
            <w:pPr>
              <w:spacing w:after="200" w:line="276" w:lineRule="auto"/>
              <w:jc w:val="center"/>
            </w:pPr>
          </w:p>
        </w:tc>
        <w:tc>
          <w:tcPr>
            <w:tcW w:w="2372" w:type="dxa"/>
          </w:tcPr>
          <w:p w14:paraId="3303FACC" w14:textId="77777777" w:rsidR="00105C49" w:rsidRDefault="00105C49" w:rsidP="00961E11">
            <w:pPr>
              <w:jc w:val="center"/>
            </w:pPr>
          </w:p>
        </w:tc>
        <w:tc>
          <w:tcPr>
            <w:tcW w:w="2821" w:type="dxa"/>
            <w:vMerge w:val="restart"/>
          </w:tcPr>
          <w:p w14:paraId="15B7B6F0" w14:textId="5773CBD8" w:rsidR="00105C49" w:rsidRDefault="00105C49" w:rsidP="00961E11">
            <w:pPr>
              <w:spacing w:after="200" w:line="276" w:lineRule="auto"/>
              <w:jc w:val="center"/>
            </w:pPr>
          </w:p>
        </w:tc>
      </w:tr>
      <w:tr w:rsidR="00105C49" w14:paraId="0DA2061D" w14:textId="77777777" w:rsidTr="00105C49">
        <w:trPr>
          <w:trHeight w:val="357"/>
        </w:trPr>
        <w:tc>
          <w:tcPr>
            <w:tcW w:w="1567" w:type="dxa"/>
          </w:tcPr>
          <w:p w14:paraId="2F8BFDD5" w14:textId="77777777" w:rsidR="00105C49" w:rsidRPr="00E70BE2" w:rsidRDefault="00105C49" w:rsidP="00961E11">
            <w:pPr>
              <w:spacing w:after="200" w:line="276" w:lineRule="auto"/>
              <w:jc w:val="center"/>
              <w:rPr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جلايكوجين</w:t>
            </w:r>
          </w:p>
        </w:tc>
        <w:tc>
          <w:tcPr>
            <w:tcW w:w="3057" w:type="dxa"/>
          </w:tcPr>
          <w:p w14:paraId="2895B018" w14:textId="77777777" w:rsidR="00105C49" w:rsidRDefault="00105C49" w:rsidP="00961E11">
            <w:pPr>
              <w:spacing w:after="200" w:line="276" w:lineRule="auto"/>
              <w:jc w:val="center"/>
            </w:pPr>
          </w:p>
        </w:tc>
        <w:tc>
          <w:tcPr>
            <w:tcW w:w="2372" w:type="dxa"/>
          </w:tcPr>
          <w:p w14:paraId="08B6405F" w14:textId="77777777" w:rsidR="00105C49" w:rsidRDefault="00105C49" w:rsidP="00961E11">
            <w:pPr>
              <w:jc w:val="center"/>
            </w:pPr>
          </w:p>
        </w:tc>
        <w:tc>
          <w:tcPr>
            <w:tcW w:w="2821" w:type="dxa"/>
            <w:vMerge/>
          </w:tcPr>
          <w:p w14:paraId="119148C9" w14:textId="61653B34" w:rsidR="00105C49" w:rsidRDefault="00105C49" w:rsidP="00961E11">
            <w:pPr>
              <w:spacing w:after="200" w:line="276" w:lineRule="auto"/>
              <w:jc w:val="center"/>
            </w:pPr>
          </w:p>
        </w:tc>
      </w:tr>
      <w:tr w:rsidR="00105C49" w14:paraId="681D4F93" w14:textId="77777777" w:rsidTr="00105C49">
        <w:trPr>
          <w:trHeight w:val="357"/>
        </w:trPr>
        <w:tc>
          <w:tcPr>
            <w:tcW w:w="1567" w:type="dxa"/>
          </w:tcPr>
          <w:p w14:paraId="1BD137C4" w14:textId="77777777" w:rsidR="00105C49" w:rsidRPr="00E70BE2" w:rsidRDefault="00105C49" w:rsidP="00961E11">
            <w:pPr>
              <w:spacing w:after="200" w:line="276" w:lineRule="auto"/>
              <w:jc w:val="center"/>
              <w:rPr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دكسترين</w:t>
            </w:r>
          </w:p>
        </w:tc>
        <w:tc>
          <w:tcPr>
            <w:tcW w:w="3057" w:type="dxa"/>
          </w:tcPr>
          <w:p w14:paraId="44551AA4" w14:textId="77777777" w:rsidR="00105C49" w:rsidRDefault="00105C49" w:rsidP="00961E11"/>
        </w:tc>
        <w:tc>
          <w:tcPr>
            <w:tcW w:w="2372" w:type="dxa"/>
          </w:tcPr>
          <w:p w14:paraId="558B6FF2" w14:textId="77777777" w:rsidR="00105C49" w:rsidRDefault="00105C49" w:rsidP="00961E11"/>
        </w:tc>
        <w:tc>
          <w:tcPr>
            <w:tcW w:w="2821" w:type="dxa"/>
            <w:vMerge/>
          </w:tcPr>
          <w:p w14:paraId="0FEBE783" w14:textId="2D6256A9" w:rsidR="00105C49" w:rsidRDefault="00105C49" w:rsidP="00961E11"/>
        </w:tc>
      </w:tr>
      <w:tr w:rsidR="00105C49" w14:paraId="63AA9908" w14:textId="77777777" w:rsidTr="00105C49">
        <w:trPr>
          <w:trHeight w:val="357"/>
        </w:trPr>
        <w:tc>
          <w:tcPr>
            <w:tcW w:w="1567" w:type="dxa"/>
          </w:tcPr>
          <w:p w14:paraId="4782A314" w14:textId="77777777" w:rsidR="00105C49" w:rsidRPr="00E70BE2" w:rsidRDefault="00105C49" w:rsidP="00961E11">
            <w:pPr>
              <w:spacing w:after="200" w:line="276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70BE2">
              <w:rPr>
                <w:b/>
                <w:bCs/>
                <w:sz w:val="24"/>
                <w:szCs w:val="24"/>
                <w:rtl/>
              </w:rPr>
              <w:t xml:space="preserve">الجلوكوز </w:t>
            </w:r>
          </w:p>
        </w:tc>
        <w:tc>
          <w:tcPr>
            <w:tcW w:w="3057" w:type="dxa"/>
          </w:tcPr>
          <w:p w14:paraId="79B70696" w14:textId="77777777" w:rsidR="00105C49" w:rsidRDefault="00105C49" w:rsidP="00961E11"/>
        </w:tc>
        <w:tc>
          <w:tcPr>
            <w:tcW w:w="2372" w:type="dxa"/>
          </w:tcPr>
          <w:p w14:paraId="1DBC1E52" w14:textId="77777777" w:rsidR="00105C49" w:rsidRDefault="00105C49" w:rsidP="00961E11"/>
        </w:tc>
        <w:tc>
          <w:tcPr>
            <w:tcW w:w="2821" w:type="dxa"/>
            <w:vMerge w:val="restart"/>
          </w:tcPr>
          <w:p w14:paraId="7D849DE7" w14:textId="0588DA99" w:rsidR="00105C49" w:rsidRDefault="00105C49" w:rsidP="00961E11"/>
        </w:tc>
      </w:tr>
      <w:tr w:rsidR="00105C49" w14:paraId="28725ED7" w14:textId="77777777" w:rsidTr="00105C49">
        <w:trPr>
          <w:trHeight w:val="357"/>
        </w:trPr>
        <w:tc>
          <w:tcPr>
            <w:tcW w:w="1567" w:type="dxa"/>
          </w:tcPr>
          <w:p w14:paraId="22BDBA53" w14:textId="77777777" w:rsidR="00105C49" w:rsidRDefault="00105C49" w:rsidP="00961E11">
            <w:pPr>
              <w:spacing w:after="200" w:line="276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70BE2">
              <w:rPr>
                <w:b/>
                <w:bCs/>
                <w:sz w:val="24"/>
                <w:szCs w:val="24"/>
                <w:rtl/>
              </w:rPr>
              <w:t xml:space="preserve">السكروز </w:t>
            </w:r>
          </w:p>
        </w:tc>
        <w:tc>
          <w:tcPr>
            <w:tcW w:w="3057" w:type="dxa"/>
          </w:tcPr>
          <w:p w14:paraId="63A1C3A3" w14:textId="77777777" w:rsidR="00105C49" w:rsidRDefault="00105C49" w:rsidP="00961E11"/>
        </w:tc>
        <w:tc>
          <w:tcPr>
            <w:tcW w:w="2372" w:type="dxa"/>
          </w:tcPr>
          <w:p w14:paraId="05970A67" w14:textId="77777777" w:rsidR="00105C49" w:rsidRDefault="00105C49" w:rsidP="00961E11"/>
        </w:tc>
        <w:tc>
          <w:tcPr>
            <w:tcW w:w="2821" w:type="dxa"/>
            <w:vMerge/>
          </w:tcPr>
          <w:p w14:paraId="4FDB3AFA" w14:textId="502B0103" w:rsidR="00105C49" w:rsidRDefault="00105C49" w:rsidP="00961E11"/>
        </w:tc>
      </w:tr>
    </w:tbl>
    <w:p w14:paraId="13AD7656" w14:textId="77777777" w:rsidR="00A03BC7" w:rsidRPr="00C30460" w:rsidRDefault="00A03BC7" w:rsidP="00C30460">
      <w:pPr>
        <w:bidi w:val="0"/>
        <w:rPr>
          <w:b/>
          <w:bCs/>
          <w:sz w:val="28"/>
          <w:szCs w:val="28"/>
          <w:lang w:val="en-GB" w:bidi="ar-KW"/>
        </w:rPr>
      </w:pPr>
    </w:p>
    <w:p w14:paraId="7EC50C79" w14:textId="70AFE767" w:rsidR="002A70E2" w:rsidRPr="002A70E2" w:rsidRDefault="00C30460" w:rsidP="002A70E2">
      <w:pPr>
        <w:pStyle w:val="ListParagraph"/>
        <w:numPr>
          <w:ilvl w:val="0"/>
          <w:numId w:val="3"/>
        </w:numPr>
        <w:rPr>
          <w:rFonts w:cs="Arial"/>
          <w:sz w:val="28"/>
          <w:szCs w:val="28"/>
        </w:rPr>
      </w:pPr>
      <w:r w:rsidRPr="00C30460">
        <w:rPr>
          <w:rFonts w:cs="Arial"/>
          <w:sz w:val="28"/>
          <w:szCs w:val="28"/>
          <w:rtl/>
        </w:rPr>
        <w:t xml:space="preserve">اختبار </w:t>
      </w:r>
      <w:r w:rsidR="00C6494E">
        <w:rPr>
          <w:rFonts w:cs="Arial" w:hint="cs"/>
          <w:sz w:val="28"/>
          <w:szCs w:val="28"/>
          <w:rtl/>
        </w:rPr>
        <w:t>التحلل المائي للسكروز:</w:t>
      </w:r>
    </w:p>
    <w:p w14:paraId="5BBF8213" w14:textId="7F6B1F86" w:rsid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2</w:t>
      </w:r>
      <w:r w:rsidRPr="00A03BC7">
        <w:rPr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2446"/>
        <w:gridCol w:w="821"/>
        <w:gridCol w:w="1690"/>
        <w:gridCol w:w="2268"/>
        <w:gridCol w:w="2687"/>
      </w:tblGrid>
      <w:tr w:rsidR="00DA638E" w:rsidRPr="00964ADA" w14:paraId="473B1F52" w14:textId="77777777" w:rsidTr="00DA638E">
        <w:trPr>
          <w:trHeight w:val="213"/>
          <w:jc w:val="center"/>
        </w:trPr>
        <w:tc>
          <w:tcPr>
            <w:tcW w:w="2446" w:type="dxa"/>
          </w:tcPr>
          <w:p w14:paraId="25E28D5A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821" w:type="dxa"/>
            <w:vAlign w:val="center"/>
          </w:tcPr>
          <w:p w14:paraId="0F1203CC" w14:textId="1F950844" w:rsidR="00DA638E" w:rsidRPr="002A70E2" w:rsidRDefault="00DA638E" w:rsidP="00DA638E">
            <w:pPr>
              <w:spacing w:line="259" w:lineRule="auto"/>
              <w:ind w:left="145" w:right="173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1690" w:type="dxa"/>
            <w:vAlign w:val="center"/>
          </w:tcPr>
          <w:p w14:paraId="7F558EDB" w14:textId="6B253FEB" w:rsidR="00DA638E" w:rsidRPr="002A70E2" w:rsidRDefault="00DA638E" w:rsidP="00DA638E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</w:p>
        </w:tc>
        <w:tc>
          <w:tcPr>
            <w:tcW w:w="2268" w:type="dxa"/>
          </w:tcPr>
          <w:p w14:paraId="10566D9C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ختبار</w:t>
            </w:r>
          </w:p>
        </w:tc>
        <w:tc>
          <w:tcPr>
            <w:tcW w:w="2687" w:type="dxa"/>
            <w:hideMark/>
          </w:tcPr>
          <w:p w14:paraId="5EB7AB7F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2A70E2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DA638E" w:rsidRPr="00964ADA" w14:paraId="51674D8F" w14:textId="77777777" w:rsidTr="00DA638E">
        <w:trPr>
          <w:trHeight w:val="587"/>
          <w:jc w:val="center"/>
        </w:trPr>
        <w:tc>
          <w:tcPr>
            <w:tcW w:w="2446" w:type="dxa"/>
          </w:tcPr>
          <w:p w14:paraId="422D741E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821" w:type="dxa"/>
          </w:tcPr>
          <w:p w14:paraId="3EF9B5BD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690" w:type="dxa"/>
          </w:tcPr>
          <w:p w14:paraId="64CC68E1" w14:textId="151AC4B9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  <w:hideMark/>
          </w:tcPr>
          <w:p w14:paraId="10E0729B" w14:textId="77777777" w:rsidR="00DA638E" w:rsidRPr="00964ADA" w:rsidRDefault="00DA638E" w:rsidP="00DA638E">
            <w:pPr>
              <w:spacing w:line="259" w:lineRule="auto"/>
              <w:ind w:right="599"/>
              <w:jc w:val="center"/>
              <w:rPr>
                <w:sz w:val="24"/>
                <w:szCs w:val="24"/>
              </w:rPr>
            </w:pPr>
            <w:r w:rsidRPr="00C6494E">
              <w:rPr>
                <w:b/>
                <w:bCs/>
                <w:sz w:val="24"/>
                <w:szCs w:val="24"/>
                <w:rtl/>
              </w:rPr>
              <w:t>اختبار سلفانوف</w:t>
            </w:r>
          </w:p>
        </w:tc>
        <w:tc>
          <w:tcPr>
            <w:tcW w:w="2687" w:type="dxa"/>
            <w:vMerge w:val="restart"/>
            <w:vAlign w:val="center"/>
          </w:tcPr>
          <w:p w14:paraId="0D99693F" w14:textId="77777777" w:rsidR="00DA638E" w:rsidRPr="00964ADA" w:rsidRDefault="00DA638E" w:rsidP="00961E11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 w:rsidRPr="00C6494E">
              <w:rPr>
                <w:b/>
                <w:bCs/>
                <w:sz w:val="24"/>
                <w:szCs w:val="24"/>
                <w:rtl/>
              </w:rPr>
              <w:t xml:space="preserve">محلول السكروز + </w:t>
            </w:r>
            <w:r>
              <w:rPr>
                <w:b/>
                <w:bCs/>
                <w:sz w:val="24"/>
                <w:szCs w:val="24"/>
                <w:rtl/>
              </w:rPr>
              <w:br/>
            </w:r>
            <w:r w:rsidRPr="00C6494E">
              <w:rPr>
                <w:b/>
                <w:bCs/>
                <w:sz w:val="24"/>
                <w:szCs w:val="24"/>
                <w:rtl/>
              </w:rPr>
              <w:t xml:space="preserve"> حمض الهيدروكلوريك المركز</w:t>
            </w:r>
          </w:p>
        </w:tc>
      </w:tr>
      <w:tr w:rsidR="00DA638E" w:rsidRPr="00964ADA" w14:paraId="67E24728" w14:textId="77777777" w:rsidTr="00DA638E">
        <w:trPr>
          <w:trHeight w:val="551"/>
          <w:jc w:val="center"/>
        </w:trPr>
        <w:tc>
          <w:tcPr>
            <w:tcW w:w="2446" w:type="dxa"/>
          </w:tcPr>
          <w:p w14:paraId="03173F38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821" w:type="dxa"/>
          </w:tcPr>
          <w:p w14:paraId="15B34D56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690" w:type="dxa"/>
          </w:tcPr>
          <w:p w14:paraId="2DE0F9C6" w14:textId="59971FFF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  <w:hideMark/>
          </w:tcPr>
          <w:p w14:paraId="2ADADDC7" w14:textId="77777777" w:rsidR="00DA638E" w:rsidRPr="00964ADA" w:rsidRDefault="00DA638E" w:rsidP="00961E11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 w:rsidRPr="00C6494E">
              <w:rPr>
                <w:b/>
                <w:bCs/>
                <w:sz w:val="24"/>
                <w:szCs w:val="24"/>
                <w:rtl/>
              </w:rPr>
              <w:t>اختبار بندكت</w:t>
            </w:r>
          </w:p>
        </w:tc>
        <w:tc>
          <w:tcPr>
            <w:tcW w:w="2687" w:type="dxa"/>
            <w:vMerge/>
          </w:tcPr>
          <w:p w14:paraId="297AD24B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</w:tr>
    </w:tbl>
    <w:p w14:paraId="44770AC2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619A687E" w14:textId="32D785AC" w:rsidR="0097305F" w:rsidRPr="0097305F" w:rsidRDefault="0090388B" w:rsidP="0097305F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7305F">
        <w:rPr>
          <w:rFonts w:cs="Arial"/>
          <w:sz w:val="28"/>
          <w:szCs w:val="28"/>
          <w:rtl/>
        </w:rPr>
        <w:t>اختبار</w:t>
      </w:r>
      <w:r w:rsidR="00C6494E">
        <w:rPr>
          <w:rFonts w:cs="Arial" w:hint="cs"/>
          <w:sz w:val="28"/>
          <w:szCs w:val="28"/>
          <w:rtl/>
        </w:rPr>
        <w:t xml:space="preserve"> التحلل المائي للنشا:</w:t>
      </w:r>
    </w:p>
    <w:p w14:paraId="3A1D2695" w14:textId="1DC85BF4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 xml:space="preserve">جدول </w:t>
      </w:r>
      <w:r w:rsidR="00E00657">
        <w:rPr>
          <w:rFonts w:hint="cs"/>
          <w:sz w:val="24"/>
          <w:szCs w:val="24"/>
          <w:rtl/>
        </w:rPr>
        <w:t>3</w:t>
      </w:r>
      <w:r w:rsidRPr="00A03BC7">
        <w:rPr>
          <w:rFonts w:hint="cs"/>
          <w:sz w:val="24"/>
          <w:szCs w:val="24"/>
          <w:rtl/>
        </w:rPr>
        <w:t>.</w:t>
      </w:r>
    </w:p>
    <w:tbl>
      <w:tblPr>
        <w:tblStyle w:val="TableGrid"/>
        <w:tblW w:w="9912" w:type="dxa"/>
        <w:jc w:val="center"/>
        <w:tblLook w:val="0420" w:firstRow="1" w:lastRow="0" w:firstColumn="0" w:lastColumn="0" w:noHBand="0" w:noVBand="1"/>
      </w:tblPr>
      <w:tblGrid>
        <w:gridCol w:w="2446"/>
        <w:gridCol w:w="821"/>
        <w:gridCol w:w="1690"/>
        <w:gridCol w:w="2268"/>
        <w:gridCol w:w="2687"/>
      </w:tblGrid>
      <w:tr w:rsidR="00DA638E" w:rsidRPr="00964ADA" w14:paraId="2DC4A388" w14:textId="77777777" w:rsidTr="00961E11">
        <w:trPr>
          <w:trHeight w:val="213"/>
          <w:jc w:val="center"/>
        </w:trPr>
        <w:tc>
          <w:tcPr>
            <w:tcW w:w="2446" w:type="dxa"/>
          </w:tcPr>
          <w:p w14:paraId="407107B4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استنتاج</w:t>
            </w:r>
          </w:p>
        </w:tc>
        <w:tc>
          <w:tcPr>
            <w:tcW w:w="821" w:type="dxa"/>
            <w:vAlign w:val="center"/>
          </w:tcPr>
          <w:p w14:paraId="4B414833" w14:textId="77777777" w:rsidR="00DA638E" w:rsidRPr="002A70E2" w:rsidRDefault="00DA638E" w:rsidP="00961E11">
            <w:pPr>
              <w:spacing w:line="259" w:lineRule="auto"/>
              <w:ind w:left="145" w:right="173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/-</w:t>
            </w:r>
          </w:p>
        </w:tc>
        <w:tc>
          <w:tcPr>
            <w:tcW w:w="1690" w:type="dxa"/>
            <w:vAlign w:val="center"/>
          </w:tcPr>
          <w:p w14:paraId="227BB521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70E2">
              <w:rPr>
                <w:rFonts w:hint="cs"/>
                <w:b/>
                <w:bCs/>
                <w:sz w:val="24"/>
                <w:szCs w:val="24"/>
                <w:rtl/>
              </w:rPr>
              <w:t>الملاحظة</w:t>
            </w:r>
          </w:p>
        </w:tc>
        <w:tc>
          <w:tcPr>
            <w:tcW w:w="2268" w:type="dxa"/>
          </w:tcPr>
          <w:p w14:paraId="7EE07C57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اختبار</w:t>
            </w:r>
          </w:p>
        </w:tc>
        <w:tc>
          <w:tcPr>
            <w:tcW w:w="2687" w:type="dxa"/>
            <w:hideMark/>
          </w:tcPr>
          <w:p w14:paraId="050F0F25" w14:textId="77777777" w:rsidR="00DA638E" w:rsidRPr="002A70E2" w:rsidRDefault="00DA638E" w:rsidP="00961E11">
            <w:pPr>
              <w:spacing w:line="259" w:lineRule="auto"/>
              <w:ind w:right="709"/>
              <w:jc w:val="center"/>
              <w:rPr>
                <w:b/>
                <w:bCs/>
                <w:sz w:val="24"/>
                <w:szCs w:val="24"/>
              </w:rPr>
            </w:pPr>
            <w:r w:rsidRPr="002A70E2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DA638E" w:rsidRPr="00964ADA" w14:paraId="5B6A8ABE" w14:textId="77777777" w:rsidTr="00961E11">
        <w:trPr>
          <w:trHeight w:val="587"/>
          <w:jc w:val="center"/>
        </w:trPr>
        <w:tc>
          <w:tcPr>
            <w:tcW w:w="2446" w:type="dxa"/>
          </w:tcPr>
          <w:p w14:paraId="6BC26EDF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821" w:type="dxa"/>
          </w:tcPr>
          <w:p w14:paraId="1D245261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690" w:type="dxa"/>
          </w:tcPr>
          <w:p w14:paraId="15792656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  <w:hideMark/>
          </w:tcPr>
          <w:p w14:paraId="63C07593" w14:textId="325DDD29" w:rsidR="00DA638E" w:rsidRPr="00964ADA" w:rsidRDefault="00DA638E" w:rsidP="00961E11">
            <w:pPr>
              <w:spacing w:line="259" w:lineRule="auto"/>
              <w:ind w:right="599"/>
              <w:jc w:val="center"/>
              <w:rPr>
                <w:sz w:val="24"/>
                <w:szCs w:val="24"/>
              </w:rPr>
            </w:pPr>
            <w:r w:rsidRPr="00C6494E">
              <w:rPr>
                <w:b/>
                <w:bCs/>
                <w:sz w:val="24"/>
                <w:szCs w:val="24"/>
                <w:rtl/>
              </w:rPr>
              <w:t xml:space="preserve">اختبار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اليود</w:t>
            </w:r>
          </w:p>
        </w:tc>
        <w:tc>
          <w:tcPr>
            <w:tcW w:w="2687" w:type="dxa"/>
            <w:vMerge w:val="restart"/>
            <w:vAlign w:val="center"/>
          </w:tcPr>
          <w:p w14:paraId="696B7B6A" w14:textId="5065E391" w:rsidR="00DA638E" w:rsidRPr="00964ADA" w:rsidRDefault="00DA638E" w:rsidP="00961E11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 w:rsidRPr="00C6494E">
              <w:rPr>
                <w:b/>
                <w:bCs/>
                <w:sz w:val="24"/>
                <w:szCs w:val="24"/>
                <w:rtl/>
              </w:rPr>
              <w:t xml:space="preserve">محلول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النشا</w:t>
            </w:r>
            <w:r w:rsidRPr="00C6494E">
              <w:rPr>
                <w:b/>
                <w:bCs/>
                <w:sz w:val="24"/>
                <w:szCs w:val="24"/>
                <w:rtl/>
              </w:rPr>
              <w:t xml:space="preserve"> + </w:t>
            </w:r>
            <w:r>
              <w:rPr>
                <w:b/>
                <w:bCs/>
                <w:sz w:val="24"/>
                <w:szCs w:val="24"/>
                <w:rtl/>
              </w:rPr>
              <w:br/>
            </w:r>
            <w:r w:rsidRPr="00C6494E">
              <w:rPr>
                <w:b/>
                <w:bCs/>
                <w:sz w:val="24"/>
                <w:szCs w:val="24"/>
                <w:rtl/>
              </w:rPr>
              <w:t xml:space="preserve"> حمض الهيدروكلوريك المركز</w:t>
            </w:r>
          </w:p>
        </w:tc>
      </w:tr>
      <w:tr w:rsidR="00DA638E" w:rsidRPr="00964ADA" w14:paraId="22E9BE8C" w14:textId="77777777" w:rsidTr="00961E11">
        <w:trPr>
          <w:trHeight w:val="551"/>
          <w:jc w:val="center"/>
        </w:trPr>
        <w:tc>
          <w:tcPr>
            <w:tcW w:w="2446" w:type="dxa"/>
          </w:tcPr>
          <w:p w14:paraId="215970D2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821" w:type="dxa"/>
          </w:tcPr>
          <w:p w14:paraId="7F49DAF0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1690" w:type="dxa"/>
          </w:tcPr>
          <w:p w14:paraId="4F61214C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  <w:hideMark/>
          </w:tcPr>
          <w:p w14:paraId="5C47410A" w14:textId="77777777" w:rsidR="00DA638E" w:rsidRPr="00964ADA" w:rsidRDefault="00DA638E" w:rsidP="00961E11">
            <w:pPr>
              <w:spacing w:line="259" w:lineRule="auto"/>
              <w:ind w:right="709"/>
              <w:jc w:val="center"/>
              <w:rPr>
                <w:sz w:val="24"/>
                <w:szCs w:val="24"/>
              </w:rPr>
            </w:pPr>
            <w:r w:rsidRPr="00C6494E">
              <w:rPr>
                <w:b/>
                <w:bCs/>
                <w:sz w:val="24"/>
                <w:szCs w:val="24"/>
                <w:rtl/>
              </w:rPr>
              <w:t>اختبار بندكت</w:t>
            </w:r>
          </w:p>
        </w:tc>
        <w:tc>
          <w:tcPr>
            <w:tcW w:w="2687" w:type="dxa"/>
            <w:vMerge/>
          </w:tcPr>
          <w:p w14:paraId="34971412" w14:textId="77777777" w:rsidR="00DA638E" w:rsidRPr="00964ADA" w:rsidRDefault="00DA638E" w:rsidP="00961E11">
            <w:pPr>
              <w:spacing w:line="259" w:lineRule="auto"/>
              <w:ind w:right="709"/>
              <w:rPr>
                <w:sz w:val="24"/>
                <w:szCs w:val="24"/>
              </w:rPr>
            </w:pPr>
          </w:p>
        </w:tc>
      </w:tr>
    </w:tbl>
    <w:p w14:paraId="48026E9B" w14:textId="77777777" w:rsidR="00E8175C" w:rsidRDefault="00E8175C" w:rsidP="00A03BC7">
      <w:pPr>
        <w:rPr>
          <w:b/>
          <w:bCs/>
          <w:sz w:val="28"/>
          <w:szCs w:val="28"/>
          <w:rtl/>
          <w:lang w:bidi="ar-KW"/>
        </w:rPr>
      </w:pPr>
    </w:p>
    <w:p w14:paraId="01B2EE89" w14:textId="77777777" w:rsidR="00A03BC7" w:rsidRPr="004C5951" w:rsidRDefault="00A03BC7" w:rsidP="00A03BC7">
      <w:pPr>
        <w:rPr>
          <w:sz w:val="24"/>
          <w:szCs w:val="24"/>
          <w:rtl/>
        </w:rPr>
      </w:pPr>
    </w:p>
    <w:sectPr w:rsidR="00A03BC7" w:rsidRPr="004C5951" w:rsidSect="001B606B">
      <w:pgSz w:w="11906" w:h="16838"/>
      <w:pgMar w:top="851" w:right="991" w:bottom="0" w:left="993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0C775" w14:textId="77777777" w:rsidR="00A31DCC" w:rsidRDefault="00A31DCC" w:rsidP="00424F9D">
      <w:pPr>
        <w:spacing w:after="0" w:line="240" w:lineRule="auto"/>
      </w:pPr>
      <w:r>
        <w:separator/>
      </w:r>
    </w:p>
  </w:endnote>
  <w:endnote w:type="continuationSeparator" w:id="0">
    <w:p w14:paraId="2F732D86" w14:textId="77777777" w:rsidR="00A31DCC" w:rsidRDefault="00A31DCC" w:rsidP="00424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23FD1" w14:textId="77777777" w:rsidR="00A31DCC" w:rsidRDefault="00A31DCC" w:rsidP="00424F9D">
      <w:pPr>
        <w:spacing w:after="0" w:line="240" w:lineRule="auto"/>
      </w:pPr>
      <w:r>
        <w:separator/>
      </w:r>
    </w:p>
  </w:footnote>
  <w:footnote w:type="continuationSeparator" w:id="0">
    <w:p w14:paraId="4D6B0595" w14:textId="77777777" w:rsidR="00A31DCC" w:rsidRDefault="00A31DCC" w:rsidP="00424F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93389"/>
    <w:multiLevelType w:val="hybridMultilevel"/>
    <w:tmpl w:val="A3848ABA"/>
    <w:lvl w:ilvl="0" w:tplc="24D8CCD8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" w15:restartNumberingAfterBreak="0">
    <w:nsid w:val="0CC51AAC"/>
    <w:multiLevelType w:val="hybridMultilevel"/>
    <w:tmpl w:val="18CE02BC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96101"/>
    <w:multiLevelType w:val="hybridMultilevel"/>
    <w:tmpl w:val="561A92B4"/>
    <w:lvl w:ilvl="0" w:tplc="867A8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242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AC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EE22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7C4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941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64EB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E86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090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596598E"/>
    <w:multiLevelType w:val="hybridMultilevel"/>
    <w:tmpl w:val="85AA3876"/>
    <w:lvl w:ilvl="0" w:tplc="1C9E18AA">
      <w:start w:val="1"/>
      <w:numFmt w:val="decimal"/>
      <w:lvlText w:val="%1."/>
      <w:lvlJc w:val="left"/>
      <w:pPr>
        <w:ind w:left="9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7" w:hanging="360"/>
      </w:pPr>
    </w:lvl>
    <w:lvl w:ilvl="2" w:tplc="0409001B" w:tentative="1">
      <w:start w:val="1"/>
      <w:numFmt w:val="lowerRoman"/>
      <w:lvlText w:val="%3."/>
      <w:lvlJc w:val="right"/>
      <w:pPr>
        <w:ind w:left="2397" w:hanging="180"/>
      </w:pPr>
    </w:lvl>
    <w:lvl w:ilvl="3" w:tplc="0409000F" w:tentative="1">
      <w:start w:val="1"/>
      <w:numFmt w:val="decimal"/>
      <w:lvlText w:val="%4."/>
      <w:lvlJc w:val="left"/>
      <w:pPr>
        <w:ind w:left="3117" w:hanging="360"/>
      </w:pPr>
    </w:lvl>
    <w:lvl w:ilvl="4" w:tplc="04090019" w:tentative="1">
      <w:start w:val="1"/>
      <w:numFmt w:val="lowerLetter"/>
      <w:lvlText w:val="%5."/>
      <w:lvlJc w:val="left"/>
      <w:pPr>
        <w:ind w:left="3837" w:hanging="360"/>
      </w:pPr>
    </w:lvl>
    <w:lvl w:ilvl="5" w:tplc="0409001B" w:tentative="1">
      <w:start w:val="1"/>
      <w:numFmt w:val="lowerRoman"/>
      <w:lvlText w:val="%6."/>
      <w:lvlJc w:val="right"/>
      <w:pPr>
        <w:ind w:left="4557" w:hanging="180"/>
      </w:pPr>
    </w:lvl>
    <w:lvl w:ilvl="6" w:tplc="0409000F" w:tentative="1">
      <w:start w:val="1"/>
      <w:numFmt w:val="decimal"/>
      <w:lvlText w:val="%7."/>
      <w:lvlJc w:val="left"/>
      <w:pPr>
        <w:ind w:left="5277" w:hanging="360"/>
      </w:pPr>
    </w:lvl>
    <w:lvl w:ilvl="7" w:tplc="04090019" w:tentative="1">
      <w:start w:val="1"/>
      <w:numFmt w:val="lowerLetter"/>
      <w:lvlText w:val="%8."/>
      <w:lvlJc w:val="left"/>
      <w:pPr>
        <w:ind w:left="5997" w:hanging="360"/>
      </w:pPr>
    </w:lvl>
    <w:lvl w:ilvl="8" w:tplc="0409001B" w:tentative="1">
      <w:start w:val="1"/>
      <w:numFmt w:val="lowerRoman"/>
      <w:lvlText w:val="%9."/>
      <w:lvlJc w:val="right"/>
      <w:pPr>
        <w:ind w:left="6717" w:hanging="180"/>
      </w:pPr>
    </w:lvl>
  </w:abstractNum>
  <w:abstractNum w:abstractNumId="4" w15:restartNumberingAfterBreak="0">
    <w:nsid w:val="37631E81"/>
    <w:multiLevelType w:val="hybridMultilevel"/>
    <w:tmpl w:val="49247198"/>
    <w:lvl w:ilvl="0" w:tplc="BC7685C4">
      <w:start w:val="1"/>
      <w:numFmt w:val="decimal"/>
      <w:lvlText w:val="%1-"/>
      <w:lvlJc w:val="left"/>
      <w:pPr>
        <w:ind w:left="9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7" w:hanging="360"/>
      </w:pPr>
    </w:lvl>
    <w:lvl w:ilvl="2" w:tplc="0409001B" w:tentative="1">
      <w:start w:val="1"/>
      <w:numFmt w:val="lowerRoman"/>
      <w:lvlText w:val="%3."/>
      <w:lvlJc w:val="right"/>
      <w:pPr>
        <w:ind w:left="2397" w:hanging="180"/>
      </w:pPr>
    </w:lvl>
    <w:lvl w:ilvl="3" w:tplc="0409000F" w:tentative="1">
      <w:start w:val="1"/>
      <w:numFmt w:val="decimal"/>
      <w:lvlText w:val="%4."/>
      <w:lvlJc w:val="left"/>
      <w:pPr>
        <w:ind w:left="3117" w:hanging="360"/>
      </w:pPr>
    </w:lvl>
    <w:lvl w:ilvl="4" w:tplc="04090019" w:tentative="1">
      <w:start w:val="1"/>
      <w:numFmt w:val="lowerLetter"/>
      <w:lvlText w:val="%5."/>
      <w:lvlJc w:val="left"/>
      <w:pPr>
        <w:ind w:left="3837" w:hanging="360"/>
      </w:pPr>
    </w:lvl>
    <w:lvl w:ilvl="5" w:tplc="0409001B" w:tentative="1">
      <w:start w:val="1"/>
      <w:numFmt w:val="lowerRoman"/>
      <w:lvlText w:val="%6."/>
      <w:lvlJc w:val="right"/>
      <w:pPr>
        <w:ind w:left="4557" w:hanging="180"/>
      </w:pPr>
    </w:lvl>
    <w:lvl w:ilvl="6" w:tplc="0409000F" w:tentative="1">
      <w:start w:val="1"/>
      <w:numFmt w:val="decimal"/>
      <w:lvlText w:val="%7."/>
      <w:lvlJc w:val="left"/>
      <w:pPr>
        <w:ind w:left="5277" w:hanging="360"/>
      </w:pPr>
    </w:lvl>
    <w:lvl w:ilvl="7" w:tplc="04090019" w:tentative="1">
      <w:start w:val="1"/>
      <w:numFmt w:val="lowerLetter"/>
      <w:lvlText w:val="%8."/>
      <w:lvlJc w:val="left"/>
      <w:pPr>
        <w:ind w:left="5997" w:hanging="360"/>
      </w:pPr>
    </w:lvl>
    <w:lvl w:ilvl="8" w:tplc="0409001B" w:tentative="1">
      <w:start w:val="1"/>
      <w:numFmt w:val="lowerRoman"/>
      <w:lvlText w:val="%9."/>
      <w:lvlJc w:val="right"/>
      <w:pPr>
        <w:ind w:left="6717" w:hanging="180"/>
      </w:pPr>
    </w:lvl>
  </w:abstractNum>
  <w:abstractNum w:abstractNumId="5" w15:restartNumberingAfterBreak="0">
    <w:nsid w:val="3ED3740F"/>
    <w:multiLevelType w:val="hybridMultilevel"/>
    <w:tmpl w:val="8C949874"/>
    <w:lvl w:ilvl="0" w:tplc="65EEDB5A">
      <w:start w:val="1"/>
      <w:numFmt w:val="decimal"/>
      <w:lvlText w:val="%1-"/>
      <w:lvlJc w:val="left"/>
      <w:pPr>
        <w:ind w:left="10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42" w:hanging="360"/>
      </w:pPr>
    </w:lvl>
    <w:lvl w:ilvl="2" w:tplc="0809001B" w:tentative="1">
      <w:start w:val="1"/>
      <w:numFmt w:val="lowerRoman"/>
      <w:lvlText w:val="%3."/>
      <w:lvlJc w:val="right"/>
      <w:pPr>
        <w:ind w:left="2462" w:hanging="180"/>
      </w:pPr>
    </w:lvl>
    <w:lvl w:ilvl="3" w:tplc="0809000F" w:tentative="1">
      <w:start w:val="1"/>
      <w:numFmt w:val="decimal"/>
      <w:lvlText w:val="%4."/>
      <w:lvlJc w:val="left"/>
      <w:pPr>
        <w:ind w:left="3182" w:hanging="360"/>
      </w:pPr>
    </w:lvl>
    <w:lvl w:ilvl="4" w:tplc="08090019" w:tentative="1">
      <w:start w:val="1"/>
      <w:numFmt w:val="lowerLetter"/>
      <w:lvlText w:val="%5."/>
      <w:lvlJc w:val="left"/>
      <w:pPr>
        <w:ind w:left="3902" w:hanging="360"/>
      </w:pPr>
    </w:lvl>
    <w:lvl w:ilvl="5" w:tplc="0809001B" w:tentative="1">
      <w:start w:val="1"/>
      <w:numFmt w:val="lowerRoman"/>
      <w:lvlText w:val="%6."/>
      <w:lvlJc w:val="right"/>
      <w:pPr>
        <w:ind w:left="4622" w:hanging="180"/>
      </w:pPr>
    </w:lvl>
    <w:lvl w:ilvl="6" w:tplc="0809000F" w:tentative="1">
      <w:start w:val="1"/>
      <w:numFmt w:val="decimal"/>
      <w:lvlText w:val="%7."/>
      <w:lvlJc w:val="left"/>
      <w:pPr>
        <w:ind w:left="5342" w:hanging="360"/>
      </w:pPr>
    </w:lvl>
    <w:lvl w:ilvl="7" w:tplc="08090019" w:tentative="1">
      <w:start w:val="1"/>
      <w:numFmt w:val="lowerLetter"/>
      <w:lvlText w:val="%8."/>
      <w:lvlJc w:val="left"/>
      <w:pPr>
        <w:ind w:left="6062" w:hanging="360"/>
      </w:pPr>
    </w:lvl>
    <w:lvl w:ilvl="8" w:tplc="08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6" w15:restartNumberingAfterBreak="0">
    <w:nsid w:val="42880CC5"/>
    <w:multiLevelType w:val="hybridMultilevel"/>
    <w:tmpl w:val="18CE02BC"/>
    <w:lvl w:ilvl="0" w:tplc="79C4CB6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12A0916"/>
    <w:multiLevelType w:val="hybridMultilevel"/>
    <w:tmpl w:val="668EE2BC"/>
    <w:lvl w:ilvl="0" w:tplc="0B309E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CC7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EA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E26B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E459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0E0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A51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FAA6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A4E4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1D51306"/>
    <w:multiLevelType w:val="hybridMultilevel"/>
    <w:tmpl w:val="3BDE47AE"/>
    <w:lvl w:ilvl="0" w:tplc="28720648">
      <w:start w:val="1"/>
      <w:numFmt w:val="decimal"/>
      <w:lvlText w:val="%1-"/>
      <w:lvlJc w:val="left"/>
      <w:pPr>
        <w:ind w:left="59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17" w:hanging="360"/>
      </w:pPr>
    </w:lvl>
    <w:lvl w:ilvl="2" w:tplc="0809001B" w:tentative="1">
      <w:start w:val="1"/>
      <w:numFmt w:val="lowerRoman"/>
      <w:lvlText w:val="%3."/>
      <w:lvlJc w:val="right"/>
      <w:pPr>
        <w:ind w:left="2037" w:hanging="180"/>
      </w:pPr>
    </w:lvl>
    <w:lvl w:ilvl="3" w:tplc="0809000F" w:tentative="1">
      <w:start w:val="1"/>
      <w:numFmt w:val="decimal"/>
      <w:lvlText w:val="%4."/>
      <w:lvlJc w:val="left"/>
      <w:pPr>
        <w:ind w:left="2757" w:hanging="360"/>
      </w:pPr>
    </w:lvl>
    <w:lvl w:ilvl="4" w:tplc="08090019" w:tentative="1">
      <w:start w:val="1"/>
      <w:numFmt w:val="lowerLetter"/>
      <w:lvlText w:val="%5."/>
      <w:lvlJc w:val="left"/>
      <w:pPr>
        <w:ind w:left="3477" w:hanging="360"/>
      </w:pPr>
    </w:lvl>
    <w:lvl w:ilvl="5" w:tplc="0809001B" w:tentative="1">
      <w:start w:val="1"/>
      <w:numFmt w:val="lowerRoman"/>
      <w:lvlText w:val="%6."/>
      <w:lvlJc w:val="right"/>
      <w:pPr>
        <w:ind w:left="4197" w:hanging="180"/>
      </w:pPr>
    </w:lvl>
    <w:lvl w:ilvl="6" w:tplc="0809000F" w:tentative="1">
      <w:start w:val="1"/>
      <w:numFmt w:val="decimal"/>
      <w:lvlText w:val="%7."/>
      <w:lvlJc w:val="left"/>
      <w:pPr>
        <w:ind w:left="4917" w:hanging="360"/>
      </w:pPr>
    </w:lvl>
    <w:lvl w:ilvl="7" w:tplc="08090019" w:tentative="1">
      <w:start w:val="1"/>
      <w:numFmt w:val="lowerLetter"/>
      <w:lvlText w:val="%8."/>
      <w:lvlJc w:val="left"/>
      <w:pPr>
        <w:ind w:left="5637" w:hanging="360"/>
      </w:pPr>
    </w:lvl>
    <w:lvl w:ilvl="8" w:tplc="0809001B" w:tentative="1">
      <w:start w:val="1"/>
      <w:numFmt w:val="lowerRoman"/>
      <w:lvlText w:val="%9."/>
      <w:lvlJc w:val="right"/>
      <w:pPr>
        <w:ind w:left="6357" w:hanging="180"/>
      </w:pPr>
    </w:lvl>
  </w:abstractNum>
  <w:abstractNum w:abstractNumId="9" w15:restartNumberingAfterBreak="0">
    <w:nsid w:val="54335FA5"/>
    <w:multiLevelType w:val="hybridMultilevel"/>
    <w:tmpl w:val="30860CDC"/>
    <w:lvl w:ilvl="0" w:tplc="0809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0" w15:restartNumberingAfterBreak="0">
    <w:nsid w:val="62F650E1"/>
    <w:multiLevelType w:val="hybridMultilevel"/>
    <w:tmpl w:val="E0A84BC8"/>
    <w:lvl w:ilvl="0" w:tplc="2C982384">
      <w:start w:val="1"/>
      <w:numFmt w:val="decimal"/>
      <w:lvlText w:val="%1."/>
      <w:lvlJc w:val="left"/>
      <w:pPr>
        <w:ind w:left="10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11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75E40"/>
    <w:multiLevelType w:val="hybridMultilevel"/>
    <w:tmpl w:val="ED764788"/>
    <w:lvl w:ilvl="0" w:tplc="069CE6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040CC3"/>
    <w:multiLevelType w:val="hybridMultilevel"/>
    <w:tmpl w:val="833ADC5E"/>
    <w:lvl w:ilvl="0" w:tplc="1674DC0E">
      <w:start w:val="1"/>
      <w:numFmt w:val="decimal"/>
      <w:lvlText w:val="%1."/>
      <w:lvlJc w:val="left"/>
      <w:pPr>
        <w:ind w:left="9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206274">
    <w:abstractNumId w:val="12"/>
  </w:num>
  <w:num w:numId="2" w16cid:durableId="1875190088">
    <w:abstractNumId w:val="11"/>
  </w:num>
  <w:num w:numId="3" w16cid:durableId="767309973">
    <w:abstractNumId w:val="6"/>
  </w:num>
  <w:num w:numId="4" w16cid:durableId="2053651871">
    <w:abstractNumId w:val="2"/>
  </w:num>
  <w:num w:numId="5" w16cid:durableId="669022236">
    <w:abstractNumId w:val="7"/>
  </w:num>
  <w:num w:numId="6" w16cid:durableId="1400055154">
    <w:abstractNumId w:val="9"/>
  </w:num>
  <w:num w:numId="7" w16cid:durableId="400248748">
    <w:abstractNumId w:val="0"/>
  </w:num>
  <w:num w:numId="8" w16cid:durableId="531454890">
    <w:abstractNumId w:val="8"/>
  </w:num>
  <w:num w:numId="9" w16cid:durableId="487400192">
    <w:abstractNumId w:val="5"/>
  </w:num>
  <w:num w:numId="10" w16cid:durableId="765073871">
    <w:abstractNumId w:val="4"/>
  </w:num>
  <w:num w:numId="11" w16cid:durableId="1865707516">
    <w:abstractNumId w:val="1"/>
  </w:num>
  <w:num w:numId="12" w16cid:durableId="1556350342">
    <w:abstractNumId w:val="10"/>
  </w:num>
  <w:num w:numId="13" w16cid:durableId="142818928">
    <w:abstractNumId w:val="3"/>
  </w:num>
  <w:num w:numId="14" w16cid:durableId="10828768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sTAxM7Q0MDMysjBR0lEKTi0uzszPAykwqQUA5D08gCwAAAA="/>
  </w:docVars>
  <w:rsids>
    <w:rsidRoot w:val="009100E1"/>
    <w:rsid w:val="000010B2"/>
    <w:rsid w:val="00002310"/>
    <w:rsid w:val="00007721"/>
    <w:rsid w:val="000109E5"/>
    <w:rsid w:val="00023600"/>
    <w:rsid w:val="0002728A"/>
    <w:rsid w:val="00033E7D"/>
    <w:rsid w:val="00036BA2"/>
    <w:rsid w:val="0003738F"/>
    <w:rsid w:val="00042C82"/>
    <w:rsid w:val="000442DD"/>
    <w:rsid w:val="00044608"/>
    <w:rsid w:val="00044EBE"/>
    <w:rsid w:val="00047322"/>
    <w:rsid w:val="00051167"/>
    <w:rsid w:val="00053F4D"/>
    <w:rsid w:val="0005440C"/>
    <w:rsid w:val="00057DA4"/>
    <w:rsid w:val="00060A0F"/>
    <w:rsid w:val="00062B56"/>
    <w:rsid w:val="0006343B"/>
    <w:rsid w:val="000658E8"/>
    <w:rsid w:val="00066C2D"/>
    <w:rsid w:val="00075CD2"/>
    <w:rsid w:val="00075E79"/>
    <w:rsid w:val="00076690"/>
    <w:rsid w:val="00076F93"/>
    <w:rsid w:val="00080F07"/>
    <w:rsid w:val="00087670"/>
    <w:rsid w:val="0008788E"/>
    <w:rsid w:val="0009178C"/>
    <w:rsid w:val="00095DF3"/>
    <w:rsid w:val="00096100"/>
    <w:rsid w:val="00097A36"/>
    <w:rsid w:val="00097EB5"/>
    <w:rsid w:val="000A07CC"/>
    <w:rsid w:val="000A26F5"/>
    <w:rsid w:val="000A30C6"/>
    <w:rsid w:val="000A4FB0"/>
    <w:rsid w:val="000A6E95"/>
    <w:rsid w:val="000B15A7"/>
    <w:rsid w:val="000B49B5"/>
    <w:rsid w:val="000B66C7"/>
    <w:rsid w:val="000B6FF6"/>
    <w:rsid w:val="000C27BB"/>
    <w:rsid w:val="000C4B38"/>
    <w:rsid w:val="000C6A1E"/>
    <w:rsid w:val="000C7E0A"/>
    <w:rsid w:val="000C7ED6"/>
    <w:rsid w:val="000D0B8C"/>
    <w:rsid w:val="000D2920"/>
    <w:rsid w:val="000D3237"/>
    <w:rsid w:val="000D38DC"/>
    <w:rsid w:val="000D54CE"/>
    <w:rsid w:val="000E41F0"/>
    <w:rsid w:val="000E5135"/>
    <w:rsid w:val="000F252B"/>
    <w:rsid w:val="000F2B6C"/>
    <w:rsid w:val="000F3A92"/>
    <w:rsid w:val="000F3BE5"/>
    <w:rsid w:val="000F62DD"/>
    <w:rsid w:val="001012AA"/>
    <w:rsid w:val="0010377A"/>
    <w:rsid w:val="00103F5B"/>
    <w:rsid w:val="001049E6"/>
    <w:rsid w:val="00105801"/>
    <w:rsid w:val="00105C49"/>
    <w:rsid w:val="00106683"/>
    <w:rsid w:val="001156FF"/>
    <w:rsid w:val="00117242"/>
    <w:rsid w:val="001210FE"/>
    <w:rsid w:val="0012399A"/>
    <w:rsid w:val="001247DA"/>
    <w:rsid w:val="00125CD7"/>
    <w:rsid w:val="0012718F"/>
    <w:rsid w:val="001301D1"/>
    <w:rsid w:val="00136D17"/>
    <w:rsid w:val="00136F5E"/>
    <w:rsid w:val="00137DB8"/>
    <w:rsid w:val="00140B1E"/>
    <w:rsid w:val="00140B5C"/>
    <w:rsid w:val="0014189E"/>
    <w:rsid w:val="001454A2"/>
    <w:rsid w:val="00146D8B"/>
    <w:rsid w:val="00150F3E"/>
    <w:rsid w:val="001532A3"/>
    <w:rsid w:val="00164598"/>
    <w:rsid w:val="00171E63"/>
    <w:rsid w:val="001755FA"/>
    <w:rsid w:val="00183284"/>
    <w:rsid w:val="00185256"/>
    <w:rsid w:val="0018701A"/>
    <w:rsid w:val="00187F5F"/>
    <w:rsid w:val="00190DE6"/>
    <w:rsid w:val="00192C60"/>
    <w:rsid w:val="00195163"/>
    <w:rsid w:val="001A01C1"/>
    <w:rsid w:val="001A0C4F"/>
    <w:rsid w:val="001A1603"/>
    <w:rsid w:val="001A19FB"/>
    <w:rsid w:val="001A21A8"/>
    <w:rsid w:val="001A3CDE"/>
    <w:rsid w:val="001A4A8F"/>
    <w:rsid w:val="001A4D88"/>
    <w:rsid w:val="001B25E0"/>
    <w:rsid w:val="001B3A63"/>
    <w:rsid w:val="001B47FB"/>
    <w:rsid w:val="001B51E1"/>
    <w:rsid w:val="001B52D8"/>
    <w:rsid w:val="001B56B8"/>
    <w:rsid w:val="001B606B"/>
    <w:rsid w:val="001C2BF3"/>
    <w:rsid w:val="001C42F0"/>
    <w:rsid w:val="001C4B93"/>
    <w:rsid w:val="001C6E55"/>
    <w:rsid w:val="001C737D"/>
    <w:rsid w:val="001C741C"/>
    <w:rsid w:val="001D1C7F"/>
    <w:rsid w:val="001D5675"/>
    <w:rsid w:val="001D74B1"/>
    <w:rsid w:val="001E2BDC"/>
    <w:rsid w:val="001F0000"/>
    <w:rsid w:val="001F2D0E"/>
    <w:rsid w:val="001F4DF8"/>
    <w:rsid w:val="00205D3D"/>
    <w:rsid w:val="00207DC3"/>
    <w:rsid w:val="00212772"/>
    <w:rsid w:val="00213E43"/>
    <w:rsid w:val="00214E60"/>
    <w:rsid w:val="00215F77"/>
    <w:rsid w:val="00220203"/>
    <w:rsid w:val="0022096A"/>
    <w:rsid w:val="00221B60"/>
    <w:rsid w:val="00235086"/>
    <w:rsid w:val="00235C55"/>
    <w:rsid w:val="00237453"/>
    <w:rsid w:val="00237C6A"/>
    <w:rsid w:val="002408BA"/>
    <w:rsid w:val="00241707"/>
    <w:rsid w:val="00247A3C"/>
    <w:rsid w:val="002511B9"/>
    <w:rsid w:val="00253166"/>
    <w:rsid w:val="00253E62"/>
    <w:rsid w:val="002551B1"/>
    <w:rsid w:val="0025689A"/>
    <w:rsid w:val="002600B5"/>
    <w:rsid w:val="00260727"/>
    <w:rsid w:val="00261F84"/>
    <w:rsid w:val="00262080"/>
    <w:rsid w:val="00262A14"/>
    <w:rsid w:val="0026636E"/>
    <w:rsid w:val="00266528"/>
    <w:rsid w:val="002675F6"/>
    <w:rsid w:val="00271912"/>
    <w:rsid w:val="00273E5C"/>
    <w:rsid w:val="00276B19"/>
    <w:rsid w:val="002770D1"/>
    <w:rsid w:val="002803B2"/>
    <w:rsid w:val="00281C55"/>
    <w:rsid w:val="00281D78"/>
    <w:rsid w:val="00285496"/>
    <w:rsid w:val="00290B31"/>
    <w:rsid w:val="00294807"/>
    <w:rsid w:val="00295E06"/>
    <w:rsid w:val="00296316"/>
    <w:rsid w:val="002A2012"/>
    <w:rsid w:val="002A2236"/>
    <w:rsid w:val="002A38FD"/>
    <w:rsid w:val="002A3ABD"/>
    <w:rsid w:val="002A70E2"/>
    <w:rsid w:val="002B04AD"/>
    <w:rsid w:val="002B43DC"/>
    <w:rsid w:val="002B4AA0"/>
    <w:rsid w:val="002B5293"/>
    <w:rsid w:val="002B5D93"/>
    <w:rsid w:val="002B5EC2"/>
    <w:rsid w:val="002C181C"/>
    <w:rsid w:val="002C5C68"/>
    <w:rsid w:val="002C6B40"/>
    <w:rsid w:val="002D05FA"/>
    <w:rsid w:val="002E72F8"/>
    <w:rsid w:val="002F25EF"/>
    <w:rsid w:val="002F2A13"/>
    <w:rsid w:val="002F36F1"/>
    <w:rsid w:val="002F42DE"/>
    <w:rsid w:val="002F4604"/>
    <w:rsid w:val="002F71D2"/>
    <w:rsid w:val="002F7C83"/>
    <w:rsid w:val="00300E62"/>
    <w:rsid w:val="00302944"/>
    <w:rsid w:val="0030387C"/>
    <w:rsid w:val="003128A2"/>
    <w:rsid w:val="00316AAF"/>
    <w:rsid w:val="00322889"/>
    <w:rsid w:val="003321AE"/>
    <w:rsid w:val="00332FA3"/>
    <w:rsid w:val="00333FC0"/>
    <w:rsid w:val="00340222"/>
    <w:rsid w:val="00340EF7"/>
    <w:rsid w:val="00341A4A"/>
    <w:rsid w:val="00341D4B"/>
    <w:rsid w:val="00343D13"/>
    <w:rsid w:val="00344AF8"/>
    <w:rsid w:val="00345224"/>
    <w:rsid w:val="00345247"/>
    <w:rsid w:val="003471D5"/>
    <w:rsid w:val="00351B7A"/>
    <w:rsid w:val="003532A7"/>
    <w:rsid w:val="00355B7F"/>
    <w:rsid w:val="00360100"/>
    <w:rsid w:val="00360162"/>
    <w:rsid w:val="00362E82"/>
    <w:rsid w:val="003643B2"/>
    <w:rsid w:val="00364C4A"/>
    <w:rsid w:val="00366422"/>
    <w:rsid w:val="00370868"/>
    <w:rsid w:val="00371BF8"/>
    <w:rsid w:val="00383B84"/>
    <w:rsid w:val="00391AF0"/>
    <w:rsid w:val="00392568"/>
    <w:rsid w:val="00396825"/>
    <w:rsid w:val="0039687F"/>
    <w:rsid w:val="003A2930"/>
    <w:rsid w:val="003A7503"/>
    <w:rsid w:val="003B08F2"/>
    <w:rsid w:val="003B1C82"/>
    <w:rsid w:val="003B2043"/>
    <w:rsid w:val="003B273A"/>
    <w:rsid w:val="003B3FA3"/>
    <w:rsid w:val="003C0F92"/>
    <w:rsid w:val="003C1173"/>
    <w:rsid w:val="003C7388"/>
    <w:rsid w:val="003D21D2"/>
    <w:rsid w:val="003D2FEE"/>
    <w:rsid w:val="003D3202"/>
    <w:rsid w:val="003D32D6"/>
    <w:rsid w:val="003D4323"/>
    <w:rsid w:val="003D5D2E"/>
    <w:rsid w:val="003E2803"/>
    <w:rsid w:val="003E349A"/>
    <w:rsid w:val="003E6538"/>
    <w:rsid w:val="003F484C"/>
    <w:rsid w:val="003F5B89"/>
    <w:rsid w:val="003F6633"/>
    <w:rsid w:val="003F6A8A"/>
    <w:rsid w:val="004012B1"/>
    <w:rsid w:val="00410A70"/>
    <w:rsid w:val="004146A0"/>
    <w:rsid w:val="00415A27"/>
    <w:rsid w:val="00416C2F"/>
    <w:rsid w:val="00417146"/>
    <w:rsid w:val="00420E4D"/>
    <w:rsid w:val="00421BF5"/>
    <w:rsid w:val="004244D0"/>
    <w:rsid w:val="00424F9D"/>
    <w:rsid w:val="00434A6D"/>
    <w:rsid w:val="004360EE"/>
    <w:rsid w:val="0044055C"/>
    <w:rsid w:val="00440BB6"/>
    <w:rsid w:val="0044439D"/>
    <w:rsid w:val="00445CC9"/>
    <w:rsid w:val="00447577"/>
    <w:rsid w:val="0045375C"/>
    <w:rsid w:val="004606A6"/>
    <w:rsid w:val="00466E0D"/>
    <w:rsid w:val="004672EE"/>
    <w:rsid w:val="00471158"/>
    <w:rsid w:val="00471503"/>
    <w:rsid w:val="00473477"/>
    <w:rsid w:val="00473D62"/>
    <w:rsid w:val="00473ED6"/>
    <w:rsid w:val="00474109"/>
    <w:rsid w:val="0047504D"/>
    <w:rsid w:val="00477245"/>
    <w:rsid w:val="004777BE"/>
    <w:rsid w:val="00477B85"/>
    <w:rsid w:val="00487CA7"/>
    <w:rsid w:val="00490A4B"/>
    <w:rsid w:val="004938D1"/>
    <w:rsid w:val="004A128E"/>
    <w:rsid w:val="004A4E71"/>
    <w:rsid w:val="004B03CD"/>
    <w:rsid w:val="004B0BC9"/>
    <w:rsid w:val="004B2DBB"/>
    <w:rsid w:val="004B2F82"/>
    <w:rsid w:val="004B4D14"/>
    <w:rsid w:val="004C02AD"/>
    <w:rsid w:val="004C371C"/>
    <w:rsid w:val="004D24C6"/>
    <w:rsid w:val="004D2B39"/>
    <w:rsid w:val="004D3F46"/>
    <w:rsid w:val="004D5241"/>
    <w:rsid w:val="004E1B21"/>
    <w:rsid w:val="004E3E5D"/>
    <w:rsid w:val="004E452A"/>
    <w:rsid w:val="004E6F04"/>
    <w:rsid w:val="004F2F07"/>
    <w:rsid w:val="004F32E2"/>
    <w:rsid w:val="004F64E1"/>
    <w:rsid w:val="00502D70"/>
    <w:rsid w:val="00504474"/>
    <w:rsid w:val="005073BC"/>
    <w:rsid w:val="00512180"/>
    <w:rsid w:val="0051572B"/>
    <w:rsid w:val="00515DBC"/>
    <w:rsid w:val="00517C54"/>
    <w:rsid w:val="00522492"/>
    <w:rsid w:val="0052320F"/>
    <w:rsid w:val="00524A43"/>
    <w:rsid w:val="00526C6B"/>
    <w:rsid w:val="00530C6B"/>
    <w:rsid w:val="0054073E"/>
    <w:rsid w:val="00541E5B"/>
    <w:rsid w:val="00543CAB"/>
    <w:rsid w:val="00545027"/>
    <w:rsid w:val="0054638C"/>
    <w:rsid w:val="005471CE"/>
    <w:rsid w:val="00553BF0"/>
    <w:rsid w:val="00553E1A"/>
    <w:rsid w:val="00556D04"/>
    <w:rsid w:val="005570FD"/>
    <w:rsid w:val="00560A9C"/>
    <w:rsid w:val="00563308"/>
    <w:rsid w:val="005661EB"/>
    <w:rsid w:val="00576CB1"/>
    <w:rsid w:val="00576EAA"/>
    <w:rsid w:val="00581B62"/>
    <w:rsid w:val="00581C6C"/>
    <w:rsid w:val="005829AC"/>
    <w:rsid w:val="00583615"/>
    <w:rsid w:val="005852BF"/>
    <w:rsid w:val="00585961"/>
    <w:rsid w:val="00586A05"/>
    <w:rsid w:val="00587E1B"/>
    <w:rsid w:val="005A084C"/>
    <w:rsid w:val="005A2206"/>
    <w:rsid w:val="005A7B28"/>
    <w:rsid w:val="005B49C4"/>
    <w:rsid w:val="005B7458"/>
    <w:rsid w:val="005B7E62"/>
    <w:rsid w:val="005C1E64"/>
    <w:rsid w:val="005C631E"/>
    <w:rsid w:val="005C6B3F"/>
    <w:rsid w:val="005D2939"/>
    <w:rsid w:val="005D7691"/>
    <w:rsid w:val="005E039B"/>
    <w:rsid w:val="005E19A8"/>
    <w:rsid w:val="005E24E3"/>
    <w:rsid w:val="005E2600"/>
    <w:rsid w:val="005F5A30"/>
    <w:rsid w:val="006034BE"/>
    <w:rsid w:val="006036C0"/>
    <w:rsid w:val="006052CA"/>
    <w:rsid w:val="0060779F"/>
    <w:rsid w:val="00612C80"/>
    <w:rsid w:val="0061306E"/>
    <w:rsid w:val="00613CC1"/>
    <w:rsid w:val="00615AE9"/>
    <w:rsid w:val="00616C6A"/>
    <w:rsid w:val="0062371F"/>
    <w:rsid w:val="0062611B"/>
    <w:rsid w:val="00631B7E"/>
    <w:rsid w:val="00632A7E"/>
    <w:rsid w:val="006334A9"/>
    <w:rsid w:val="00635019"/>
    <w:rsid w:val="006365B1"/>
    <w:rsid w:val="00637AF7"/>
    <w:rsid w:val="006459DE"/>
    <w:rsid w:val="0064663D"/>
    <w:rsid w:val="00646A0F"/>
    <w:rsid w:val="006500E7"/>
    <w:rsid w:val="0065635F"/>
    <w:rsid w:val="00656ADA"/>
    <w:rsid w:val="00657A5A"/>
    <w:rsid w:val="006614F5"/>
    <w:rsid w:val="0066174B"/>
    <w:rsid w:val="00667780"/>
    <w:rsid w:val="00680B26"/>
    <w:rsid w:val="006815DE"/>
    <w:rsid w:val="00681CB8"/>
    <w:rsid w:val="006827AA"/>
    <w:rsid w:val="00686BE3"/>
    <w:rsid w:val="00690433"/>
    <w:rsid w:val="00692AB4"/>
    <w:rsid w:val="006948F0"/>
    <w:rsid w:val="0069501E"/>
    <w:rsid w:val="00697D06"/>
    <w:rsid w:val="00697FCE"/>
    <w:rsid w:val="006A0FE0"/>
    <w:rsid w:val="006A1769"/>
    <w:rsid w:val="006A2CC9"/>
    <w:rsid w:val="006A7874"/>
    <w:rsid w:val="006B4996"/>
    <w:rsid w:val="006B7895"/>
    <w:rsid w:val="006C0788"/>
    <w:rsid w:val="006D01B9"/>
    <w:rsid w:val="006D57F1"/>
    <w:rsid w:val="006E0496"/>
    <w:rsid w:val="006E7EE6"/>
    <w:rsid w:val="006F5C68"/>
    <w:rsid w:val="006F65C0"/>
    <w:rsid w:val="006F74C9"/>
    <w:rsid w:val="0070053E"/>
    <w:rsid w:val="007015A1"/>
    <w:rsid w:val="00702F0F"/>
    <w:rsid w:val="007033E8"/>
    <w:rsid w:val="007119EF"/>
    <w:rsid w:val="00712030"/>
    <w:rsid w:val="00715751"/>
    <w:rsid w:val="00717FFD"/>
    <w:rsid w:val="00721FD6"/>
    <w:rsid w:val="0072376C"/>
    <w:rsid w:val="0073592B"/>
    <w:rsid w:val="0073645D"/>
    <w:rsid w:val="00744E18"/>
    <w:rsid w:val="007462AA"/>
    <w:rsid w:val="00746656"/>
    <w:rsid w:val="00747A1A"/>
    <w:rsid w:val="007503B1"/>
    <w:rsid w:val="00750487"/>
    <w:rsid w:val="00751A2A"/>
    <w:rsid w:val="007551EA"/>
    <w:rsid w:val="00755E4D"/>
    <w:rsid w:val="0076000B"/>
    <w:rsid w:val="007610A3"/>
    <w:rsid w:val="00762041"/>
    <w:rsid w:val="007656A4"/>
    <w:rsid w:val="007657C8"/>
    <w:rsid w:val="00770D90"/>
    <w:rsid w:val="00771561"/>
    <w:rsid w:val="00771AFF"/>
    <w:rsid w:val="00771B8A"/>
    <w:rsid w:val="007804B4"/>
    <w:rsid w:val="007859BD"/>
    <w:rsid w:val="00785B21"/>
    <w:rsid w:val="007879B1"/>
    <w:rsid w:val="00790CC9"/>
    <w:rsid w:val="00794E73"/>
    <w:rsid w:val="007B0D4E"/>
    <w:rsid w:val="007B1AB7"/>
    <w:rsid w:val="007B286A"/>
    <w:rsid w:val="007B2BFB"/>
    <w:rsid w:val="007B30BB"/>
    <w:rsid w:val="007B5F53"/>
    <w:rsid w:val="007B7458"/>
    <w:rsid w:val="007B78CD"/>
    <w:rsid w:val="007C1196"/>
    <w:rsid w:val="007C1E80"/>
    <w:rsid w:val="007C2556"/>
    <w:rsid w:val="007C2BC8"/>
    <w:rsid w:val="007C7529"/>
    <w:rsid w:val="007D122E"/>
    <w:rsid w:val="007D352A"/>
    <w:rsid w:val="007D4855"/>
    <w:rsid w:val="007D60DE"/>
    <w:rsid w:val="007E39F3"/>
    <w:rsid w:val="007E6E17"/>
    <w:rsid w:val="007E6F73"/>
    <w:rsid w:val="007F360A"/>
    <w:rsid w:val="00800698"/>
    <w:rsid w:val="00802AE6"/>
    <w:rsid w:val="008041C6"/>
    <w:rsid w:val="008046F7"/>
    <w:rsid w:val="00805C94"/>
    <w:rsid w:val="008104E4"/>
    <w:rsid w:val="00811A55"/>
    <w:rsid w:val="008124D4"/>
    <w:rsid w:val="00812AA2"/>
    <w:rsid w:val="00812DA0"/>
    <w:rsid w:val="008137B0"/>
    <w:rsid w:val="008147A2"/>
    <w:rsid w:val="008156C4"/>
    <w:rsid w:val="00821819"/>
    <w:rsid w:val="008264C1"/>
    <w:rsid w:val="00830BC0"/>
    <w:rsid w:val="00836CD2"/>
    <w:rsid w:val="0084266B"/>
    <w:rsid w:val="008435AC"/>
    <w:rsid w:val="0085061E"/>
    <w:rsid w:val="00850FA5"/>
    <w:rsid w:val="00860575"/>
    <w:rsid w:val="00863EEF"/>
    <w:rsid w:val="0086741B"/>
    <w:rsid w:val="00874F09"/>
    <w:rsid w:val="0088023F"/>
    <w:rsid w:val="008826A3"/>
    <w:rsid w:val="00882A9F"/>
    <w:rsid w:val="00886FDB"/>
    <w:rsid w:val="00887A2C"/>
    <w:rsid w:val="00892980"/>
    <w:rsid w:val="00894173"/>
    <w:rsid w:val="00894399"/>
    <w:rsid w:val="008978B2"/>
    <w:rsid w:val="008A1163"/>
    <w:rsid w:val="008A1ED3"/>
    <w:rsid w:val="008A32FC"/>
    <w:rsid w:val="008A6065"/>
    <w:rsid w:val="008B0C8F"/>
    <w:rsid w:val="008B7DB5"/>
    <w:rsid w:val="008B7DF5"/>
    <w:rsid w:val="008C1B56"/>
    <w:rsid w:val="008C3A5A"/>
    <w:rsid w:val="008C4420"/>
    <w:rsid w:val="008C4CF7"/>
    <w:rsid w:val="008C7957"/>
    <w:rsid w:val="008D1585"/>
    <w:rsid w:val="008D2DBC"/>
    <w:rsid w:val="008D6017"/>
    <w:rsid w:val="008D6B21"/>
    <w:rsid w:val="008D7A52"/>
    <w:rsid w:val="008E4111"/>
    <w:rsid w:val="008E7BCE"/>
    <w:rsid w:val="008F037C"/>
    <w:rsid w:val="008F29CD"/>
    <w:rsid w:val="008F334E"/>
    <w:rsid w:val="008F4931"/>
    <w:rsid w:val="008F4989"/>
    <w:rsid w:val="009023B2"/>
    <w:rsid w:val="0090388B"/>
    <w:rsid w:val="009100E1"/>
    <w:rsid w:val="009102E7"/>
    <w:rsid w:val="0091110B"/>
    <w:rsid w:val="00915BD6"/>
    <w:rsid w:val="00921604"/>
    <w:rsid w:val="00923082"/>
    <w:rsid w:val="009242D9"/>
    <w:rsid w:val="00931D2E"/>
    <w:rsid w:val="0093233B"/>
    <w:rsid w:val="00932D7C"/>
    <w:rsid w:val="0093460A"/>
    <w:rsid w:val="00935935"/>
    <w:rsid w:val="00936B08"/>
    <w:rsid w:val="00937424"/>
    <w:rsid w:val="0094134D"/>
    <w:rsid w:val="009425DD"/>
    <w:rsid w:val="009439DB"/>
    <w:rsid w:val="00943B9A"/>
    <w:rsid w:val="00950496"/>
    <w:rsid w:val="00950558"/>
    <w:rsid w:val="00950FEC"/>
    <w:rsid w:val="00951A8A"/>
    <w:rsid w:val="0095465F"/>
    <w:rsid w:val="009558A4"/>
    <w:rsid w:val="00962796"/>
    <w:rsid w:val="0096401D"/>
    <w:rsid w:val="009644B6"/>
    <w:rsid w:val="0097305F"/>
    <w:rsid w:val="009731D4"/>
    <w:rsid w:val="009739E7"/>
    <w:rsid w:val="00973DEB"/>
    <w:rsid w:val="00982F93"/>
    <w:rsid w:val="0099090D"/>
    <w:rsid w:val="009935A3"/>
    <w:rsid w:val="009936AC"/>
    <w:rsid w:val="00996141"/>
    <w:rsid w:val="00997CC0"/>
    <w:rsid w:val="009A1539"/>
    <w:rsid w:val="009A354C"/>
    <w:rsid w:val="009A40F1"/>
    <w:rsid w:val="009A7470"/>
    <w:rsid w:val="009B04FE"/>
    <w:rsid w:val="009B076A"/>
    <w:rsid w:val="009B3FCE"/>
    <w:rsid w:val="009D0169"/>
    <w:rsid w:val="009D019B"/>
    <w:rsid w:val="009D0339"/>
    <w:rsid w:val="009D2038"/>
    <w:rsid w:val="009D6CAA"/>
    <w:rsid w:val="009D75C7"/>
    <w:rsid w:val="009D7AD2"/>
    <w:rsid w:val="009D7E4E"/>
    <w:rsid w:val="009E2BFB"/>
    <w:rsid w:val="009E2E08"/>
    <w:rsid w:val="009F2559"/>
    <w:rsid w:val="009F430F"/>
    <w:rsid w:val="009F4B9F"/>
    <w:rsid w:val="00A02FC7"/>
    <w:rsid w:val="00A03BC7"/>
    <w:rsid w:val="00A06038"/>
    <w:rsid w:val="00A067B1"/>
    <w:rsid w:val="00A152C5"/>
    <w:rsid w:val="00A15669"/>
    <w:rsid w:val="00A21CA2"/>
    <w:rsid w:val="00A23C3A"/>
    <w:rsid w:val="00A2450E"/>
    <w:rsid w:val="00A24A9B"/>
    <w:rsid w:val="00A24DDE"/>
    <w:rsid w:val="00A25A2B"/>
    <w:rsid w:val="00A25E05"/>
    <w:rsid w:val="00A30E51"/>
    <w:rsid w:val="00A31A26"/>
    <w:rsid w:val="00A31DCC"/>
    <w:rsid w:val="00A339B8"/>
    <w:rsid w:val="00A35C85"/>
    <w:rsid w:val="00A37DE3"/>
    <w:rsid w:val="00A45259"/>
    <w:rsid w:val="00A46BFD"/>
    <w:rsid w:val="00A47067"/>
    <w:rsid w:val="00A56F23"/>
    <w:rsid w:val="00A575A0"/>
    <w:rsid w:val="00A5776D"/>
    <w:rsid w:val="00A70785"/>
    <w:rsid w:val="00A70D1D"/>
    <w:rsid w:val="00A72637"/>
    <w:rsid w:val="00A83087"/>
    <w:rsid w:val="00A855D7"/>
    <w:rsid w:val="00A94878"/>
    <w:rsid w:val="00A96AC6"/>
    <w:rsid w:val="00AA13A9"/>
    <w:rsid w:val="00AA23C2"/>
    <w:rsid w:val="00AB230D"/>
    <w:rsid w:val="00AB2D04"/>
    <w:rsid w:val="00AC0C40"/>
    <w:rsid w:val="00AC4760"/>
    <w:rsid w:val="00AD3227"/>
    <w:rsid w:val="00AE32AA"/>
    <w:rsid w:val="00AE361D"/>
    <w:rsid w:val="00AE4315"/>
    <w:rsid w:val="00AE718D"/>
    <w:rsid w:val="00AE7937"/>
    <w:rsid w:val="00AE7E25"/>
    <w:rsid w:val="00AF0134"/>
    <w:rsid w:val="00AF1CFA"/>
    <w:rsid w:val="00B0032C"/>
    <w:rsid w:val="00B034E8"/>
    <w:rsid w:val="00B05003"/>
    <w:rsid w:val="00B07307"/>
    <w:rsid w:val="00B0779D"/>
    <w:rsid w:val="00B07FFE"/>
    <w:rsid w:val="00B11B6C"/>
    <w:rsid w:val="00B13374"/>
    <w:rsid w:val="00B2098E"/>
    <w:rsid w:val="00B243B5"/>
    <w:rsid w:val="00B30B1C"/>
    <w:rsid w:val="00B30B70"/>
    <w:rsid w:val="00B31775"/>
    <w:rsid w:val="00B3187B"/>
    <w:rsid w:val="00B35E28"/>
    <w:rsid w:val="00B36835"/>
    <w:rsid w:val="00B4342D"/>
    <w:rsid w:val="00B43720"/>
    <w:rsid w:val="00B4637F"/>
    <w:rsid w:val="00B470B4"/>
    <w:rsid w:val="00B51086"/>
    <w:rsid w:val="00B510CE"/>
    <w:rsid w:val="00B529C2"/>
    <w:rsid w:val="00B55035"/>
    <w:rsid w:val="00B564F7"/>
    <w:rsid w:val="00B60637"/>
    <w:rsid w:val="00B63465"/>
    <w:rsid w:val="00B64354"/>
    <w:rsid w:val="00B70239"/>
    <w:rsid w:val="00B73CD1"/>
    <w:rsid w:val="00B76E9D"/>
    <w:rsid w:val="00B77EF3"/>
    <w:rsid w:val="00B83A74"/>
    <w:rsid w:val="00B85BDF"/>
    <w:rsid w:val="00B90545"/>
    <w:rsid w:val="00B90561"/>
    <w:rsid w:val="00B91443"/>
    <w:rsid w:val="00B924D7"/>
    <w:rsid w:val="00B9446C"/>
    <w:rsid w:val="00B94874"/>
    <w:rsid w:val="00B94CE4"/>
    <w:rsid w:val="00B97DE9"/>
    <w:rsid w:val="00BA0F70"/>
    <w:rsid w:val="00BA3D83"/>
    <w:rsid w:val="00BA76F8"/>
    <w:rsid w:val="00BA77F9"/>
    <w:rsid w:val="00BA7E77"/>
    <w:rsid w:val="00BB109C"/>
    <w:rsid w:val="00BB2712"/>
    <w:rsid w:val="00BB4AD9"/>
    <w:rsid w:val="00BC079F"/>
    <w:rsid w:val="00BC7A9A"/>
    <w:rsid w:val="00BD0862"/>
    <w:rsid w:val="00BD21D7"/>
    <w:rsid w:val="00BD2343"/>
    <w:rsid w:val="00BD6726"/>
    <w:rsid w:val="00BE2A87"/>
    <w:rsid w:val="00BE3AC9"/>
    <w:rsid w:val="00BE4AC6"/>
    <w:rsid w:val="00BE693A"/>
    <w:rsid w:val="00BF55A6"/>
    <w:rsid w:val="00BF64B9"/>
    <w:rsid w:val="00BF7C76"/>
    <w:rsid w:val="00C001E5"/>
    <w:rsid w:val="00C00C29"/>
    <w:rsid w:val="00C01D39"/>
    <w:rsid w:val="00C123DA"/>
    <w:rsid w:val="00C1658F"/>
    <w:rsid w:val="00C17B8A"/>
    <w:rsid w:val="00C21AAB"/>
    <w:rsid w:val="00C2298B"/>
    <w:rsid w:val="00C25685"/>
    <w:rsid w:val="00C30460"/>
    <w:rsid w:val="00C345E0"/>
    <w:rsid w:val="00C4123C"/>
    <w:rsid w:val="00C43E98"/>
    <w:rsid w:val="00C45A45"/>
    <w:rsid w:val="00C50196"/>
    <w:rsid w:val="00C540C2"/>
    <w:rsid w:val="00C55AA1"/>
    <w:rsid w:val="00C6494E"/>
    <w:rsid w:val="00C67402"/>
    <w:rsid w:val="00C70100"/>
    <w:rsid w:val="00C7018F"/>
    <w:rsid w:val="00C72B8A"/>
    <w:rsid w:val="00C75BAA"/>
    <w:rsid w:val="00C80656"/>
    <w:rsid w:val="00C83AC3"/>
    <w:rsid w:val="00C84418"/>
    <w:rsid w:val="00C86FB4"/>
    <w:rsid w:val="00C90B7C"/>
    <w:rsid w:val="00C91567"/>
    <w:rsid w:val="00CA366A"/>
    <w:rsid w:val="00CA456C"/>
    <w:rsid w:val="00CA45B0"/>
    <w:rsid w:val="00CA56B2"/>
    <w:rsid w:val="00CA6E64"/>
    <w:rsid w:val="00CA7246"/>
    <w:rsid w:val="00CA7B15"/>
    <w:rsid w:val="00CB047A"/>
    <w:rsid w:val="00CB16AB"/>
    <w:rsid w:val="00CB3D75"/>
    <w:rsid w:val="00CB3DE1"/>
    <w:rsid w:val="00CC0C13"/>
    <w:rsid w:val="00CC3C6D"/>
    <w:rsid w:val="00CD2D06"/>
    <w:rsid w:val="00CD33C0"/>
    <w:rsid w:val="00CD46FD"/>
    <w:rsid w:val="00CE3411"/>
    <w:rsid w:val="00CE4798"/>
    <w:rsid w:val="00CF1A54"/>
    <w:rsid w:val="00CF63A2"/>
    <w:rsid w:val="00D00D42"/>
    <w:rsid w:val="00D01804"/>
    <w:rsid w:val="00D0504E"/>
    <w:rsid w:val="00D05712"/>
    <w:rsid w:val="00D06DA6"/>
    <w:rsid w:val="00D1085F"/>
    <w:rsid w:val="00D212F0"/>
    <w:rsid w:val="00D22531"/>
    <w:rsid w:val="00D25242"/>
    <w:rsid w:val="00D25382"/>
    <w:rsid w:val="00D344A4"/>
    <w:rsid w:val="00D355EF"/>
    <w:rsid w:val="00D36928"/>
    <w:rsid w:val="00D4355F"/>
    <w:rsid w:val="00D4776D"/>
    <w:rsid w:val="00D47C6D"/>
    <w:rsid w:val="00D5078E"/>
    <w:rsid w:val="00D5158A"/>
    <w:rsid w:val="00D54AC2"/>
    <w:rsid w:val="00D5524B"/>
    <w:rsid w:val="00D65E23"/>
    <w:rsid w:val="00D669F8"/>
    <w:rsid w:val="00D71DDA"/>
    <w:rsid w:val="00D73049"/>
    <w:rsid w:val="00D749BD"/>
    <w:rsid w:val="00D776DD"/>
    <w:rsid w:val="00D801AC"/>
    <w:rsid w:val="00D87EBE"/>
    <w:rsid w:val="00D90606"/>
    <w:rsid w:val="00D923D0"/>
    <w:rsid w:val="00D94596"/>
    <w:rsid w:val="00D95439"/>
    <w:rsid w:val="00D95EA5"/>
    <w:rsid w:val="00D97A49"/>
    <w:rsid w:val="00DA4B77"/>
    <w:rsid w:val="00DA55CC"/>
    <w:rsid w:val="00DA5CED"/>
    <w:rsid w:val="00DA638E"/>
    <w:rsid w:val="00DB0299"/>
    <w:rsid w:val="00DB1A99"/>
    <w:rsid w:val="00DB25DB"/>
    <w:rsid w:val="00DB2768"/>
    <w:rsid w:val="00DB293B"/>
    <w:rsid w:val="00DC1E5A"/>
    <w:rsid w:val="00DC4B1F"/>
    <w:rsid w:val="00DC6BB8"/>
    <w:rsid w:val="00DD6653"/>
    <w:rsid w:val="00DD7C44"/>
    <w:rsid w:val="00DE3F08"/>
    <w:rsid w:val="00DE4402"/>
    <w:rsid w:val="00DE50B7"/>
    <w:rsid w:val="00DE559B"/>
    <w:rsid w:val="00DE5DEA"/>
    <w:rsid w:val="00DF2036"/>
    <w:rsid w:val="00DF59D4"/>
    <w:rsid w:val="00E00657"/>
    <w:rsid w:val="00E00BDB"/>
    <w:rsid w:val="00E1759D"/>
    <w:rsid w:val="00E23D8D"/>
    <w:rsid w:val="00E3096D"/>
    <w:rsid w:val="00E45D60"/>
    <w:rsid w:val="00E531A7"/>
    <w:rsid w:val="00E54E87"/>
    <w:rsid w:val="00E55B8A"/>
    <w:rsid w:val="00E57D13"/>
    <w:rsid w:val="00E6363D"/>
    <w:rsid w:val="00E6655F"/>
    <w:rsid w:val="00E67934"/>
    <w:rsid w:val="00E71C0C"/>
    <w:rsid w:val="00E72A41"/>
    <w:rsid w:val="00E72E6E"/>
    <w:rsid w:val="00E75A51"/>
    <w:rsid w:val="00E76223"/>
    <w:rsid w:val="00E8062D"/>
    <w:rsid w:val="00E8175C"/>
    <w:rsid w:val="00E83EE9"/>
    <w:rsid w:val="00E86A1F"/>
    <w:rsid w:val="00E87FF9"/>
    <w:rsid w:val="00E924A5"/>
    <w:rsid w:val="00E962A6"/>
    <w:rsid w:val="00E96D84"/>
    <w:rsid w:val="00EA1774"/>
    <w:rsid w:val="00EA63F3"/>
    <w:rsid w:val="00EB4CA4"/>
    <w:rsid w:val="00EB5965"/>
    <w:rsid w:val="00EB716C"/>
    <w:rsid w:val="00EB78CB"/>
    <w:rsid w:val="00EB7E73"/>
    <w:rsid w:val="00EC465E"/>
    <w:rsid w:val="00EC52E9"/>
    <w:rsid w:val="00EC60ED"/>
    <w:rsid w:val="00ED5910"/>
    <w:rsid w:val="00ED7698"/>
    <w:rsid w:val="00EE0FD1"/>
    <w:rsid w:val="00EE32B7"/>
    <w:rsid w:val="00EE69E7"/>
    <w:rsid w:val="00EF1FC7"/>
    <w:rsid w:val="00EF338C"/>
    <w:rsid w:val="00EF5F00"/>
    <w:rsid w:val="00EF6D2A"/>
    <w:rsid w:val="00F00032"/>
    <w:rsid w:val="00F04614"/>
    <w:rsid w:val="00F05CF4"/>
    <w:rsid w:val="00F0737D"/>
    <w:rsid w:val="00F07F09"/>
    <w:rsid w:val="00F10A19"/>
    <w:rsid w:val="00F10B62"/>
    <w:rsid w:val="00F13821"/>
    <w:rsid w:val="00F138F9"/>
    <w:rsid w:val="00F13C20"/>
    <w:rsid w:val="00F15043"/>
    <w:rsid w:val="00F1530E"/>
    <w:rsid w:val="00F207D2"/>
    <w:rsid w:val="00F25311"/>
    <w:rsid w:val="00F32C2E"/>
    <w:rsid w:val="00F34104"/>
    <w:rsid w:val="00F3640C"/>
    <w:rsid w:val="00F438ED"/>
    <w:rsid w:val="00F4603E"/>
    <w:rsid w:val="00F46403"/>
    <w:rsid w:val="00F52B76"/>
    <w:rsid w:val="00F548DB"/>
    <w:rsid w:val="00F600C1"/>
    <w:rsid w:val="00F728B4"/>
    <w:rsid w:val="00F74951"/>
    <w:rsid w:val="00F76019"/>
    <w:rsid w:val="00F775EE"/>
    <w:rsid w:val="00F81A43"/>
    <w:rsid w:val="00F828DA"/>
    <w:rsid w:val="00F82FAB"/>
    <w:rsid w:val="00F84520"/>
    <w:rsid w:val="00F875F0"/>
    <w:rsid w:val="00F92906"/>
    <w:rsid w:val="00FA0CA6"/>
    <w:rsid w:val="00FA3525"/>
    <w:rsid w:val="00FA3A84"/>
    <w:rsid w:val="00FA41FD"/>
    <w:rsid w:val="00FA54EE"/>
    <w:rsid w:val="00FB4C8C"/>
    <w:rsid w:val="00FB7684"/>
    <w:rsid w:val="00FC7D64"/>
    <w:rsid w:val="00FC7F0F"/>
    <w:rsid w:val="00FD0AD5"/>
    <w:rsid w:val="00FD49B0"/>
    <w:rsid w:val="00FD4EFA"/>
    <w:rsid w:val="00FE3202"/>
    <w:rsid w:val="00FE5F11"/>
    <w:rsid w:val="00FE70AE"/>
    <w:rsid w:val="00FF11CF"/>
    <w:rsid w:val="00FF56D6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21016"/>
  <w15:docId w15:val="{ED29CA1B-F0DB-4198-BB6D-50226DCB3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F9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F9D"/>
  </w:style>
  <w:style w:type="paragraph" w:styleId="Footer">
    <w:name w:val="footer"/>
    <w:basedOn w:val="Normal"/>
    <w:link w:val="Foot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F9D"/>
  </w:style>
  <w:style w:type="paragraph" w:styleId="ListParagraph">
    <w:name w:val="List Paragraph"/>
    <w:basedOn w:val="Normal"/>
    <w:uiPriority w:val="34"/>
    <w:qFormat/>
    <w:rsid w:val="00424F9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968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81C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h~</dc:creator>
  <cp:lastModifiedBy>Ghadah a</cp:lastModifiedBy>
  <cp:revision>44</cp:revision>
  <dcterms:created xsi:type="dcterms:W3CDTF">2020-09-29T18:54:00Z</dcterms:created>
  <dcterms:modified xsi:type="dcterms:W3CDTF">2025-08-25T17:03:00Z</dcterms:modified>
</cp:coreProperties>
</file>